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6177CB" w14:textId="77777777" w:rsidR="007A354B" w:rsidRPr="00F31E44" w:rsidRDefault="007A354B" w:rsidP="007A354B">
      <w:pPr>
        <w:spacing w:before="360" w:after="0"/>
        <w:jc w:val="center"/>
        <w:rPr>
          <w:rStyle w:val="Hyperlink0"/>
          <w:rFonts w:cstheme="minorHAnsi"/>
          <w:b/>
          <w:bCs/>
          <w:sz w:val="24"/>
        </w:rPr>
      </w:pPr>
      <w:r w:rsidRPr="00F31E44">
        <w:rPr>
          <w:rStyle w:val="Hyperlink0"/>
          <w:rFonts w:cstheme="minorHAnsi"/>
          <w:b/>
          <w:bCs/>
          <w:sz w:val="24"/>
        </w:rPr>
        <w:t>Informativa al trattamento dei dati personali</w:t>
      </w:r>
    </w:p>
    <w:p w14:paraId="7A3D5307" w14:textId="77777777" w:rsidR="007A354B" w:rsidRPr="00F31E44" w:rsidRDefault="007A354B" w:rsidP="007A354B">
      <w:pPr>
        <w:spacing w:after="360"/>
        <w:jc w:val="center"/>
        <w:rPr>
          <w:rStyle w:val="Nessuno"/>
          <w:rFonts w:cstheme="minorHAnsi"/>
          <w:b/>
          <w:bCs/>
          <w:sz w:val="24"/>
        </w:rPr>
      </w:pPr>
      <w:r w:rsidRPr="00F31E44">
        <w:rPr>
          <w:rStyle w:val="Hyperlink0"/>
          <w:rFonts w:cstheme="minorHAnsi"/>
          <w:b/>
          <w:bCs/>
          <w:sz w:val="24"/>
        </w:rPr>
        <w:t xml:space="preserve">per i fornitori di lavori/beni/servizi nell’ambito dell’affidamento diretto/ </w:t>
      </w:r>
      <w:r w:rsidRPr="00F31E44">
        <w:rPr>
          <w:rFonts w:cstheme="minorHAnsi"/>
          <w:b/>
          <w:bCs/>
          <w:i/>
          <w:iCs/>
          <w:sz w:val="24"/>
        </w:rPr>
        <w:t>ex art. 13 del Regolamento UE 2016/679</w:t>
      </w:r>
    </w:p>
    <w:p w14:paraId="1DA71ACC" w14:textId="0142B904" w:rsidR="007A354B" w:rsidRPr="00F31E44" w:rsidRDefault="007A354B" w:rsidP="005D1915">
      <w:pPr>
        <w:rPr>
          <w:rStyle w:val="Hyperlink1"/>
          <w:rFonts w:ascii="Source Sans Pro" w:hAnsi="Source Sans Pro" w:cstheme="minorHAnsi"/>
          <w:b/>
          <w:bCs/>
          <w:sz w:val="20"/>
          <w:szCs w:val="20"/>
        </w:rPr>
      </w:pPr>
      <w:r w:rsidRPr="00F31E44">
        <w:rPr>
          <w:rStyle w:val="Hyperlink1"/>
          <w:rFonts w:ascii="Source Sans Pro" w:hAnsi="Source Sans Pro" w:cstheme="minorHAnsi"/>
          <w:sz w:val="20"/>
          <w:szCs w:val="20"/>
        </w:rPr>
        <w:t>La presente informativa descrive le misure di tutela riguardo al trattamento dei dati personali destinata ai fornitori di beni e/o servizi, nell’ambito dell’affidamento diretto “</w:t>
      </w:r>
      <w:bookmarkStart w:id="0" w:name="bookmark_oggetto"/>
      <w:r w:rsidRPr="00F31E44">
        <w:rPr>
          <w:rStyle w:val="Hyperlink1"/>
          <w:rFonts w:ascii="Source Sans Pro" w:hAnsi="Source Sans Pro" w:cstheme="minorHAnsi"/>
          <w:b/>
          <w:bCs/>
          <w:sz w:val="20"/>
          <w:szCs w:val="20"/>
        </w:rPr>
        <w:t>___</w:t>
      </w:r>
      <w:bookmarkEnd w:id="0"/>
      <w:r w:rsidRPr="00F31E44">
        <w:rPr>
          <w:rStyle w:val="Hyperlink1"/>
          <w:rFonts w:ascii="Source Sans Pro" w:hAnsi="Source Sans Pro" w:cstheme="minorHAnsi"/>
          <w:sz w:val="20"/>
          <w:szCs w:val="20"/>
        </w:rPr>
        <w:t>”,</w:t>
      </w:r>
      <w:r w:rsidRPr="00F31E44">
        <w:rPr>
          <w:rStyle w:val="Hyperlink1"/>
          <w:rFonts w:ascii="Source Sans Pro" w:hAnsi="Source Sans Pro" w:cstheme="minorHAnsi"/>
          <w:b/>
          <w:bCs/>
          <w:i/>
          <w:iCs/>
          <w:sz w:val="20"/>
          <w:szCs w:val="20"/>
        </w:rPr>
        <w:t xml:space="preserve"> </w:t>
      </w:r>
      <w:r w:rsidRPr="00F31E44">
        <w:rPr>
          <w:rStyle w:val="Hyperlink1"/>
          <w:rFonts w:ascii="Source Sans Pro" w:hAnsi="Source Sans Pro" w:cstheme="minorHAnsi"/>
          <w:sz w:val="20"/>
          <w:szCs w:val="20"/>
        </w:rPr>
        <w:t xml:space="preserve">ai sensi dell’articolo 13 del Regolamento UE 2016/679 in materia di protezione dei dati </w:t>
      </w:r>
      <w:r w:rsidR="00F31E44" w:rsidRPr="00F31E44">
        <w:rPr>
          <w:rStyle w:val="Hyperlink1"/>
          <w:rFonts w:ascii="Source Sans Pro" w:hAnsi="Source Sans Pro" w:cstheme="minorHAnsi"/>
          <w:sz w:val="20"/>
          <w:szCs w:val="20"/>
        </w:rPr>
        <w:t>personali (di seguito il “Regolamento”).</w:t>
      </w:r>
    </w:p>
    <w:p w14:paraId="2EBBC346" w14:textId="77777777" w:rsidR="007A354B" w:rsidRPr="00F31E44" w:rsidRDefault="007A354B" w:rsidP="005D1915">
      <w:pPr>
        <w:pStyle w:val="Titolo1"/>
        <w:rPr>
          <w:rStyle w:val="Nessuno"/>
          <w:rFonts w:eastAsia="Calibri Light"/>
        </w:rPr>
      </w:pPr>
      <w:r w:rsidRPr="00F31E44">
        <w:rPr>
          <w:rStyle w:val="Hyperlink1"/>
          <w:rFonts w:ascii="Source Sans Pro" w:hAnsi="Source Sans Pro" w:cstheme="minorHAnsi"/>
          <w:sz w:val="20"/>
          <w:szCs w:val="20"/>
        </w:rPr>
        <w:t>TITOLARE DEL TRATTAMENTO</w:t>
      </w:r>
    </w:p>
    <w:p w14:paraId="0957A935" w14:textId="00061C2E" w:rsidR="00F31E44" w:rsidRPr="00F31E44" w:rsidRDefault="00F31E44" w:rsidP="00F31E44">
      <w:pPr>
        <w:rPr>
          <w:rStyle w:val="Hyperlink1"/>
          <w:rFonts w:ascii="Source Sans Pro" w:hAnsi="Source Sans Pro"/>
          <w:b/>
          <w:bCs/>
          <w:sz w:val="20"/>
          <w:szCs w:val="20"/>
        </w:rPr>
      </w:pPr>
      <w:r w:rsidRPr="00F31E44">
        <w:rPr>
          <w:rStyle w:val="Hyperlink1"/>
          <w:rFonts w:ascii="Source Sans Pro" w:hAnsi="Source Sans Pro" w:cstheme="minorHAnsi"/>
          <w:sz w:val="20"/>
          <w:szCs w:val="20"/>
        </w:rPr>
        <w:t xml:space="preserve">Il </w:t>
      </w:r>
      <w:r>
        <w:rPr>
          <w:rStyle w:val="Hyperlink1"/>
          <w:rFonts w:ascii="Source Sans Pro" w:hAnsi="Source Sans Pro" w:cstheme="minorHAnsi"/>
          <w:sz w:val="20"/>
          <w:szCs w:val="20"/>
        </w:rPr>
        <w:t>T</w:t>
      </w:r>
      <w:r w:rsidRPr="00F31E44">
        <w:rPr>
          <w:rStyle w:val="Hyperlink1"/>
          <w:rFonts w:ascii="Source Sans Pro" w:hAnsi="Source Sans Pro" w:cstheme="minorHAnsi"/>
          <w:sz w:val="20"/>
          <w:szCs w:val="20"/>
        </w:rPr>
        <w:t xml:space="preserve">itolare del trattamento dei dati è il Consiglio Nazionale delle Ricerche con sede legale in Piazzale Aldo Moro, 7 - 00185 Roma, rappresentato nella sua articolazione organizzativa dal direttore dell’Istituto per la Protezione Sostenibile delle Piante (IPSP), dott. Francesco Di Serio. Punto di contatto del </w:t>
      </w:r>
      <w:r>
        <w:rPr>
          <w:rStyle w:val="Hyperlink1"/>
          <w:rFonts w:ascii="Source Sans Pro" w:hAnsi="Source Sans Pro" w:cstheme="minorHAnsi"/>
          <w:sz w:val="20"/>
          <w:szCs w:val="20"/>
        </w:rPr>
        <w:t>T</w:t>
      </w:r>
      <w:r w:rsidRPr="00F31E44">
        <w:rPr>
          <w:rStyle w:val="Hyperlink1"/>
          <w:rFonts w:ascii="Source Sans Pro" w:hAnsi="Source Sans Pro" w:cstheme="minorHAnsi"/>
          <w:sz w:val="20"/>
          <w:szCs w:val="20"/>
        </w:rPr>
        <w:t xml:space="preserve">itolare del trattamento dei dati è il direttore dell’IPSP, strada delle Cacce, 73 - 10135 Torino, e-mail </w:t>
      </w:r>
      <w:hyperlink r:id="rId8" w:history="1">
        <w:r w:rsidRPr="0028052A">
          <w:rPr>
            <w:rStyle w:val="Collegamentoipertestuale"/>
            <w:rFonts w:eastAsia="Calibri Light" w:cstheme="minorHAnsi"/>
            <w:szCs w:val="20"/>
          </w:rPr>
          <w:t>protocollo.ipsp@pec.cnr.it</w:t>
        </w:r>
      </w:hyperlink>
      <w:r w:rsidRPr="00F31E44">
        <w:rPr>
          <w:rStyle w:val="Hyperlink1"/>
          <w:rFonts w:ascii="Source Sans Pro" w:hAnsi="Source Sans Pro" w:cstheme="minorHAnsi"/>
          <w:sz w:val="20"/>
          <w:szCs w:val="20"/>
        </w:rPr>
        <w:t>, telefono +39 011</w:t>
      </w:r>
      <w:r>
        <w:rPr>
          <w:rStyle w:val="Hyperlink1"/>
          <w:rFonts w:ascii="Source Sans Pro" w:hAnsi="Source Sans Pro" w:cstheme="minorHAnsi"/>
          <w:sz w:val="20"/>
          <w:szCs w:val="20"/>
        </w:rPr>
        <w:t>-</w:t>
      </w:r>
      <w:r w:rsidRPr="00F31E44">
        <w:rPr>
          <w:rStyle w:val="Hyperlink1"/>
          <w:rFonts w:ascii="Source Sans Pro" w:hAnsi="Source Sans Pro" w:cstheme="minorHAnsi"/>
          <w:sz w:val="20"/>
          <w:szCs w:val="20"/>
        </w:rPr>
        <w:t>3977910.</w:t>
      </w:r>
    </w:p>
    <w:p w14:paraId="3793F697" w14:textId="38CF7210" w:rsidR="007A354B" w:rsidRPr="00F31E44" w:rsidRDefault="007A354B" w:rsidP="005D1915">
      <w:pPr>
        <w:pStyle w:val="Titolo1"/>
        <w:rPr>
          <w:rStyle w:val="Hyperlink1"/>
          <w:rFonts w:ascii="Source Sans Pro" w:hAnsi="Source Sans Pro"/>
          <w:b w:val="0"/>
          <w:bCs w:val="0"/>
          <w:sz w:val="20"/>
          <w:szCs w:val="20"/>
        </w:rPr>
      </w:pPr>
      <w:r w:rsidRPr="00F31E44">
        <w:rPr>
          <w:rStyle w:val="Hyperlink1"/>
          <w:rFonts w:ascii="Source Sans Pro" w:hAnsi="Source Sans Pro"/>
          <w:sz w:val="20"/>
          <w:szCs w:val="20"/>
        </w:rPr>
        <w:t xml:space="preserve">RESPONSABILE DELLA PROTEZIONE DEI DATI (c.d. RPD o DPO, </w:t>
      </w:r>
      <w:r w:rsidRPr="00F31E44">
        <w:rPr>
          <w:rStyle w:val="Hyperlink1"/>
          <w:rFonts w:ascii="Source Sans Pro" w:hAnsi="Source Sans Pro"/>
          <w:i/>
          <w:iCs/>
          <w:sz w:val="20"/>
          <w:szCs w:val="20"/>
        </w:rPr>
        <w:t>Data Protection Officer</w:t>
      </w:r>
      <w:r w:rsidRPr="00F31E44">
        <w:rPr>
          <w:rStyle w:val="Hyperlink1"/>
          <w:rFonts w:ascii="Source Sans Pro" w:hAnsi="Source Sans Pro"/>
          <w:sz w:val="20"/>
          <w:szCs w:val="20"/>
        </w:rPr>
        <w:t>)</w:t>
      </w:r>
    </w:p>
    <w:p w14:paraId="4267E13D" w14:textId="10D815EE" w:rsidR="007A354B" w:rsidRPr="00F31E44" w:rsidRDefault="007A354B" w:rsidP="005D1915">
      <w:pPr>
        <w:rPr>
          <w:rStyle w:val="Hyperlink1"/>
          <w:rFonts w:ascii="Source Sans Pro" w:hAnsi="Source Sans Pro" w:cstheme="minorHAnsi"/>
          <w:sz w:val="20"/>
          <w:szCs w:val="20"/>
        </w:rPr>
      </w:pPr>
      <w:r w:rsidRPr="00F31E44">
        <w:rPr>
          <w:rStyle w:val="Hyperlink1"/>
          <w:rFonts w:ascii="Source Sans Pro" w:hAnsi="Source Sans Pro" w:cstheme="minorHAnsi"/>
          <w:sz w:val="20"/>
          <w:szCs w:val="20"/>
        </w:rPr>
        <w:t xml:space="preserve">Il Responsabile della Protezione dei Dati personali del CNR, nominato ai sensi dell’art. 37 del </w:t>
      </w:r>
      <w:r w:rsidR="00F31E44" w:rsidRPr="00F31E44">
        <w:rPr>
          <w:rStyle w:val="Hyperlink1"/>
          <w:rFonts w:ascii="Source Sans Pro" w:hAnsi="Source Sans Pro" w:cstheme="minorHAnsi"/>
          <w:sz w:val="20"/>
          <w:szCs w:val="20"/>
        </w:rPr>
        <w:t>Regolamento</w:t>
      </w:r>
      <w:r w:rsidRPr="00F31E44">
        <w:rPr>
          <w:rStyle w:val="Hyperlink1"/>
          <w:rFonts w:ascii="Source Sans Pro" w:hAnsi="Source Sans Pro" w:cstheme="minorHAnsi"/>
          <w:sz w:val="20"/>
          <w:szCs w:val="20"/>
        </w:rPr>
        <w:t xml:space="preserve">, è contattabile ai seguenti indirizzi e-mail: </w:t>
      </w:r>
      <w:hyperlink r:id="rId9" w:history="1">
        <w:r w:rsidRPr="00F31E44">
          <w:rPr>
            <w:rStyle w:val="Collegamentoipertestuale"/>
            <w:rFonts w:eastAsia="Calibri Light" w:cstheme="minorHAnsi"/>
            <w:szCs w:val="20"/>
          </w:rPr>
          <w:t>rpd@cnr.it</w:t>
        </w:r>
      </w:hyperlink>
      <w:r w:rsidRPr="00F31E44">
        <w:rPr>
          <w:rStyle w:val="Hyperlink1"/>
          <w:rFonts w:ascii="Source Sans Pro" w:hAnsi="Source Sans Pro" w:cstheme="minorHAnsi"/>
          <w:sz w:val="20"/>
          <w:szCs w:val="20"/>
        </w:rPr>
        <w:t xml:space="preserve"> e </w:t>
      </w:r>
      <w:hyperlink r:id="rId10" w:history="1">
        <w:r w:rsidRPr="00F31E44">
          <w:rPr>
            <w:rStyle w:val="Collegamentoipertestuale"/>
            <w:rFonts w:eastAsia="Calibri Light" w:cstheme="minorHAnsi"/>
            <w:szCs w:val="20"/>
          </w:rPr>
          <w:t>rpd@pec.cnr.it</w:t>
        </w:r>
      </w:hyperlink>
      <w:r w:rsidRPr="00F31E44">
        <w:rPr>
          <w:rFonts w:eastAsia="Calibri Light"/>
          <w:szCs w:val="20"/>
        </w:rPr>
        <w:t>.</w:t>
      </w:r>
    </w:p>
    <w:p w14:paraId="2638A798" w14:textId="77777777" w:rsidR="007A354B" w:rsidRPr="00F31E44" w:rsidRDefault="007A354B" w:rsidP="005D1915">
      <w:pPr>
        <w:pStyle w:val="Titolo1"/>
        <w:rPr>
          <w:rStyle w:val="Hyperlink1"/>
          <w:rFonts w:ascii="Source Sans Pro" w:hAnsi="Source Sans Pro" w:cstheme="minorHAnsi"/>
          <w:sz w:val="20"/>
          <w:szCs w:val="20"/>
        </w:rPr>
      </w:pPr>
      <w:r w:rsidRPr="00F31E44">
        <w:rPr>
          <w:rStyle w:val="Hyperlink1"/>
          <w:rFonts w:ascii="Source Sans Pro" w:hAnsi="Source Sans Pro" w:cstheme="minorHAnsi"/>
          <w:sz w:val="20"/>
          <w:szCs w:val="20"/>
        </w:rPr>
        <w:t>FINALITÀ E BASE GIURIDICA DEL TRATTAMENTO</w:t>
      </w:r>
    </w:p>
    <w:p w14:paraId="6682422A" w14:textId="77777777" w:rsidR="007A354B" w:rsidRPr="00F31E44" w:rsidRDefault="007A354B" w:rsidP="005D1915">
      <w:pPr>
        <w:rPr>
          <w:rStyle w:val="Hyperlink2"/>
          <w:rFonts w:ascii="Source Sans Pro" w:hAnsi="Source Sans Pro" w:cstheme="minorHAnsi"/>
          <w:szCs w:val="20"/>
        </w:rPr>
      </w:pPr>
      <w:r w:rsidRPr="00F31E44">
        <w:rPr>
          <w:rStyle w:val="Hyperlink2"/>
          <w:rFonts w:ascii="Source Sans Pro" w:hAnsi="Source Sans Pro" w:cstheme="minorHAnsi"/>
          <w:szCs w:val="20"/>
        </w:rPr>
        <w:t>I dati personali saranno trattati nell’ambito di procedure, riguardanti contratti ed appalti pubblici per l’affidamento di lavori, beni e servizi, necessarie ad assolvere i seguenti adempimenti:</w:t>
      </w:r>
      <w:r w:rsidRPr="00F31E44">
        <w:rPr>
          <w:rStyle w:val="Hyperlink2"/>
          <w:rFonts w:ascii="Source Sans Pro" w:hAnsi="Source Sans Pro" w:cstheme="minorHAnsi"/>
          <w:szCs w:val="20"/>
        </w:rPr>
        <w:tab/>
      </w:r>
    </w:p>
    <w:p w14:paraId="2E313E32" w14:textId="77777777" w:rsidR="007A354B" w:rsidRPr="00F31E44" w:rsidRDefault="007A354B" w:rsidP="00F85DDC">
      <w:pPr>
        <w:pStyle w:val="Paragrafoelenco"/>
        <w:numPr>
          <w:ilvl w:val="0"/>
          <w:numId w:val="9"/>
        </w:numPr>
        <w:rPr>
          <w:rStyle w:val="Hyperlink2"/>
          <w:rFonts w:ascii="Source Sans Pro" w:hAnsi="Source Sans Pro" w:cstheme="minorHAnsi"/>
          <w:szCs w:val="20"/>
        </w:rPr>
      </w:pPr>
      <w:r w:rsidRPr="00F31E44">
        <w:rPr>
          <w:rStyle w:val="Hyperlink2"/>
          <w:rFonts w:ascii="Source Sans Pro" w:hAnsi="Source Sans Pro" w:cstheme="minorHAnsi"/>
          <w:szCs w:val="20"/>
        </w:rPr>
        <w:t>previsti dalla normativa comunitaria;</w:t>
      </w:r>
    </w:p>
    <w:p w14:paraId="322BBE16" w14:textId="2AACF1C4" w:rsidR="007A354B" w:rsidRPr="00F31E44" w:rsidRDefault="007A354B" w:rsidP="00F85DDC">
      <w:pPr>
        <w:pStyle w:val="Paragrafoelenco"/>
        <w:numPr>
          <w:ilvl w:val="0"/>
          <w:numId w:val="9"/>
        </w:numPr>
        <w:rPr>
          <w:rStyle w:val="Hyperlink2"/>
          <w:rFonts w:ascii="Source Sans Pro" w:hAnsi="Source Sans Pro" w:cstheme="minorHAnsi"/>
          <w:szCs w:val="20"/>
        </w:rPr>
      </w:pPr>
      <w:r w:rsidRPr="00F31E44">
        <w:rPr>
          <w:rStyle w:val="Hyperlink2"/>
          <w:rFonts w:ascii="Source Sans Pro" w:hAnsi="Source Sans Pro" w:cstheme="minorHAnsi"/>
          <w:szCs w:val="20"/>
        </w:rPr>
        <w:t xml:space="preserve">inerenti </w:t>
      </w:r>
      <w:r w:rsidR="00C75FF8">
        <w:rPr>
          <w:rStyle w:val="Hyperlink2"/>
          <w:rFonts w:ascii="Source Sans Pro" w:hAnsi="Source Sans Pro" w:cstheme="minorHAnsi"/>
          <w:szCs w:val="20"/>
        </w:rPr>
        <w:t>al</w:t>
      </w:r>
      <w:r w:rsidRPr="00F31E44">
        <w:rPr>
          <w:rStyle w:val="Hyperlink2"/>
          <w:rFonts w:ascii="Source Sans Pro" w:hAnsi="Source Sans Pro" w:cstheme="minorHAnsi"/>
          <w:szCs w:val="20"/>
        </w:rPr>
        <w:t>la verifica della sussistenza dei requisiti generali e speciali se richiesti rispetto alla tipologia di affidamento da effettuare;</w:t>
      </w:r>
    </w:p>
    <w:p w14:paraId="53281521" w14:textId="77777777" w:rsidR="007A354B" w:rsidRPr="00F31E44" w:rsidRDefault="007A354B" w:rsidP="00F85DDC">
      <w:pPr>
        <w:pStyle w:val="Paragrafoelenco"/>
        <w:numPr>
          <w:ilvl w:val="0"/>
          <w:numId w:val="9"/>
        </w:numPr>
        <w:rPr>
          <w:rStyle w:val="Hyperlink2"/>
          <w:rFonts w:ascii="Source Sans Pro" w:hAnsi="Source Sans Pro" w:cstheme="minorHAnsi"/>
          <w:szCs w:val="20"/>
        </w:rPr>
      </w:pPr>
      <w:r w:rsidRPr="00F31E44">
        <w:rPr>
          <w:rStyle w:val="Hyperlink2"/>
          <w:rFonts w:ascii="Source Sans Pro" w:hAnsi="Source Sans Pro" w:cstheme="minorHAnsi"/>
          <w:szCs w:val="20"/>
        </w:rPr>
        <w:t>contrattuali, derivanti da rapporti con altri enti pubblici e privati;</w:t>
      </w:r>
    </w:p>
    <w:p w14:paraId="43BF633D" w14:textId="77777777" w:rsidR="007A354B" w:rsidRPr="00F31E44" w:rsidRDefault="007A354B" w:rsidP="00F85DDC">
      <w:pPr>
        <w:pStyle w:val="Paragrafoelenco"/>
        <w:numPr>
          <w:ilvl w:val="0"/>
          <w:numId w:val="9"/>
        </w:numPr>
        <w:rPr>
          <w:rStyle w:val="Hyperlink2"/>
          <w:rFonts w:ascii="Source Sans Pro" w:hAnsi="Source Sans Pro" w:cstheme="minorHAnsi"/>
          <w:szCs w:val="20"/>
        </w:rPr>
      </w:pPr>
      <w:r w:rsidRPr="00F31E44">
        <w:rPr>
          <w:rStyle w:val="Hyperlink2"/>
          <w:rFonts w:ascii="Source Sans Pro" w:hAnsi="Source Sans Pro" w:cstheme="minorHAnsi"/>
          <w:szCs w:val="20"/>
        </w:rPr>
        <w:t xml:space="preserve">previsti da regolamenti e normative di settore, compresi gli obblighi in materia di pubblicità e trasparenza amministrativa; </w:t>
      </w:r>
    </w:p>
    <w:p w14:paraId="204EE33E" w14:textId="77777777" w:rsidR="007A354B" w:rsidRPr="00F31E44" w:rsidRDefault="007A354B" w:rsidP="00F85DDC">
      <w:pPr>
        <w:pStyle w:val="Paragrafoelenco"/>
        <w:numPr>
          <w:ilvl w:val="0"/>
          <w:numId w:val="9"/>
        </w:numPr>
        <w:rPr>
          <w:rStyle w:val="Hyperlink2"/>
          <w:rFonts w:ascii="Source Sans Pro" w:hAnsi="Source Sans Pro" w:cstheme="minorHAnsi"/>
          <w:szCs w:val="20"/>
        </w:rPr>
      </w:pPr>
      <w:r w:rsidRPr="00F31E44">
        <w:rPr>
          <w:rStyle w:val="Hyperlink2"/>
          <w:rFonts w:ascii="Source Sans Pro" w:hAnsi="Source Sans Pro" w:cstheme="minorHAnsi"/>
          <w:szCs w:val="20"/>
        </w:rPr>
        <w:t>comunicati a collaboratori autonomi, professionisti, consulenti, che prestino attività di consulenza o assistenza all’Amministrazione in ordine al procedimento di affidamento ed all’esecuzione del Contratto, anche per l’eventuale tutela in giudizio, o per studi di settore o fini statistici;</w:t>
      </w:r>
    </w:p>
    <w:p w14:paraId="0D709153" w14:textId="77777777" w:rsidR="007A354B" w:rsidRPr="00F31E44" w:rsidRDefault="007A354B" w:rsidP="00F85DDC">
      <w:pPr>
        <w:pStyle w:val="Paragrafoelenco"/>
        <w:numPr>
          <w:ilvl w:val="0"/>
          <w:numId w:val="9"/>
        </w:numPr>
        <w:rPr>
          <w:rStyle w:val="Hyperlink2"/>
          <w:rFonts w:ascii="Source Sans Pro" w:hAnsi="Source Sans Pro" w:cstheme="minorHAnsi"/>
          <w:szCs w:val="20"/>
        </w:rPr>
      </w:pPr>
      <w:r w:rsidRPr="00F31E44">
        <w:rPr>
          <w:rStyle w:val="Hyperlink2"/>
          <w:rFonts w:ascii="Source Sans Pro" w:hAnsi="Source Sans Pro" w:cstheme="minorHAnsi"/>
          <w:szCs w:val="20"/>
        </w:rPr>
        <w:t>di disposizioni impartite da autorità, a ciò legittimate da organi di vigilanza e di controllo.</w:t>
      </w:r>
    </w:p>
    <w:p w14:paraId="3283E1CA" w14:textId="77777777" w:rsidR="007A354B" w:rsidRPr="00F31E44" w:rsidRDefault="007A354B" w:rsidP="005D1915">
      <w:pPr>
        <w:rPr>
          <w:rStyle w:val="Hyperlink2"/>
          <w:rFonts w:ascii="Source Sans Pro" w:hAnsi="Source Sans Pro" w:cstheme="minorHAnsi"/>
          <w:szCs w:val="20"/>
        </w:rPr>
      </w:pPr>
      <w:r w:rsidRPr="00F31E44">
        <w:rPr>
          <w:rStyle w:val="Hyperlink2"/>
          <w:rFonts w:ascii="Source Sans Pro" w:hAnsi="Source Sans Pro" w:cstheme="minorHAnsi"/>
          <w:szCs w:val="20"/>
        </w:rPr>
        <w:t>La liceità del trattamento viene individuata nell’art. 6, comma 1 lettere b) c) ed e) del GDPR e, in particolare, in applicazione delle norme contenute in:</w:t>
      </w:r>
    </w:p>
    <w:p w14:paraId="11071CD5" w14:textId="77777777" w:rsidR="00F31E44" w:rsidRPr="00F31E44" w:rsidRDefault="00F31E44" w:rsidP="00F31E44">
      <w:pPr>
        <w:pStyle w:val="Paragrafoelenco"/>
        <w:numPr>
          <w:ilvl w:val="0"/>
          <w:numId w:val="15"/>
        </w:numPr>
        <w:rPr>
          <w:rStyle w:val="Hyperlink2"/>
          <w:rFonts w:ascii="Source Sans Pro" w:hAnsi="Source Sans Pro" w:cstheme="minorHAnsi"/>
          <w:szCs w:val="20"/>
        </w:rPr>
      </w:pPr>
      <w:r w:rsidRPr="00F31E44">
        <w:rPr>
          <w:rStyle w:val="Hyperlink2"/>
          <w:rFonts w:ascii="Source Sans Pro" w:hAnsi="Source Sans Pro" w:cstheme="minorHAnsi"/>
          <w:szCs w:val="20"/>
        </w:rPr>
        <w:t>Legge n. 190 del 6/11/2012 recante disposizioni per la prevenzione e la repressione della corruzione e dell'illegalità nella pubblica amministrazione;</w:t>
      </w:r>
    </w:p>
    <w:p w14:paraId="58E9C562" w14:textId="77777777" w:rsidR="00F31E44" w:rsidRPr="00F31E44" w:rsidRDefault="00F31E44" w:rsidP="00F31E44">
      <w:pPr>
        <w:pStyle w:val="Paragrafoelenco"/>
        <w:numPr>
          <w:ilvl w:val="0"/>
          <w:numId w:val="15"/>
        </w:numPr>
        <w:rPr>
          <w:rStyle w:val="Hyperlink2"/>
          <w:rFonts w:ascii="Source Sans Pro" w:hAnsi="Source Sans Pro" w:cstheme="minorHAnsi"/>
          <w:szCs w:val="20"/>
        </w:rPr>
      </w:pPr>
      <w:r w:rsidRPr="00F31E44">
        <w:rPr>
          <w:rStyle w:val="Hyperlink2"/>
          <w:rFonts w:ascii="Source Sans Pro" w:hAnsi="Source Sans Pro" w:cstheme="minorHAnsi"/>
          <w:szCs w:val="20"/>
        </w:rPr>
        <w:t>Piano Nazionale Anticorruzione 2022 e successivi aggiornamenti approvati dall’ANAC;</w:t>
      </w:r>
    </w:p>
    <w:p w14:paraId="1B462EAC" w14:textId="77777777" w:rsidR="00F31E44" w:rsidRPr="00F31E44" w:rsidRDefault="00F31E44" w:rsidP="00F31E44">
      <w:pPr>
        <w:pStyle w:val="Paragrafoelenco"/>
        <w:numPr>
          <w:ilvl w:val="0"/>
          <w:numId w:val="15"/>
        </w:numPr>
        <w:rPr>
          <w:rStyle w:val="Hyperlink2"/>
          <w:rFonts w:ascii="Source Sans Pro" w:hAnsi="Source Sans Pro" w:cstheme="minorHAnsi"/>
          <w:szCs w:val="20"/>
        </w:rPr>
      </w:pPr>
      <w:r w:rsidRPr="00F31E44">
        <w:rPr>
          <w:rStyle w:val="Hyperlink2"/>
          <w:rFonts w:ascii="Source Sans Pro" w:hAnsi="Source Sans Pro" w:cstheme="minorHAnsi"/>
          <w:szCs w:val="20"/>
        </w:rPr>
        <w:t>D.lgs. n. 36 del 31/3/2023, recante il Codice dei contratti pubblici;</w:t>
      </w:r>
    </w:p>
    <w:p w14:paraId="6E794FCD" w14:textId="77777777" w:rsidR="00F31E44" w:rsidRPr="00F31E44" w:rsidRDefault="00F31E44" w:rsidP="00F31E44">
      <w:pPr>
        <w:pStyle w:val="Paragrafoelenco"/>
        <w:numPr>
          <w:ilvl w:val="0"/>
          <w:numId w:val="15"/>
        </w:numPr>
        <w:rPr>
          <w:rStyle w:val="Hyperlink2"/>
          <w:rFonts w:ascii="Source Sans Pro" w:hAnsi="Source Sans Pro" w:cstheme="minorHAnsi"/>
          <w:szCs w:val="20"/>
        </w:rPr>
      </w:pPr>
      <w:r w:rsidRPr="00F31E44">
        <w:rPr>
          <w:rStyle w:val="Hyperlink2"/>
          <w:rFonts w:ascii="Source Sans Pro" w:hAnsi="Source Sans Pro" w:cstheme="minorHAnsi"/>
          <w:szCs w:val="20"/>
        </w:rPr>
        <w:t>D.lgs. n. 209 del 31/12/2024, recante disposizioni integrative e correttive del codice dei contratti pubblici;</w:t>
      </w:r>
    </w:p>
    <w:p w14:paraId="3EF76B13" w14:textId="77777777" w:rsidR="00F31E44" w:rsidRPr="00F31E44" w:rsidRDefault="00F31E44" w:rsidP="00F31E44">
      <w:pPr>
        <w:pStyle w:val="Paragrafoelenco"/>
        <w:numPr>
          <w:ilvl w:val="0"/>
          <w:numId w:val="15"/>
        </w:numPr>
        <w:rPr>
          <w:rStyle w:val="Hyperlink2"/>
          <w:rFonts w:ascii="Source Sans Pro" w:hAnsi="Source Sans Pro" w:cstheme="minorHAnsi"/>
          <w:szCs w:val="20"/>
        </w:rPr>
      </w:pPr>
      <w:r w:rsidRPr="00F31E44">
        <w:rPr>
          <w:rStyle w:val="Hyperlink2"/>
          <w:rFonts w:ascii="Source Sans Pro" w:hAnsi="Source Sans Pro" w:cstheme="minorHAnsi"/>
          <w:szCs w:val="20"/>
        </w:rPr>
        <w:t>Atti e regolamenti emanati dall’Ente CNR.</w:t>
      </w:r>
    </w:p>
    <w:p w14:paraId="2BBC42B7" w14:textId="77777777" w:rsidR="00F31E44" w:rsidRPr="00F31E44" w:rsidRDefault="00F31E44" w:rsidP="00F31E44">
      <w:pPr>
        <w:rPr>
          <w:rFonts w:eastAsia="Calibri Light" w:cs="Calibri Light"/>
          <w:b/>
          <w:bCs/>
        </w:rPr>
      </w:pPr>
      <w:r w:rsidRPr="00F31E44">
        <w:rPr>
          <w:rFonts w:eastAsia="Calibri"/>
        </w:rPr>
        <w:t>I dati personali conferiti hanno natura obbligatoria per il conseguimento delle finalità di cui sopra; il loro mancato, parziale, o inesatto conferimento comporta l’impossibilità di partecipare o di dare corso all’affidamento.</w:t>
      </w:r>
    </w:p>
    <w:p w14:paraId="78A69407" w14:textId="7E4EAFD4" w:rsidR="007A354B" w:rsidRPr="00F31E44" w:rsidRDefault="007A354B" w:rsidP="005D1915">
      <w:pPr>
        <w:pStyle w:val="Titolo1"/>
        <w:rPr>
          <w:rStyle w:val="Hyperlink1"/>
          <w:rFonts w:ascii="Source Sans Pro" w:hAnsi="Source Sans Pro"/>
          <w:b w:val="0"/>
          <w:bCs w:val="0"/>
          <w:sz w:val="20"/>
          <w:szCs w:val="20"/>
        </w:rPr>
      </w:pPr>
      <w:r w:rsidRPr="00F31E44">
        <w:rPr>
          <w:rStyle w:val="Hyperlink1"/>
          <w:rFonts w:ascii="Source Sans Pro" w:hAnsi="Source Sans Pro"/>
          <w:sz w:val="20"/>
          <w:szCs w:val="20"/>
        </w:rPr>
        <w:t>DESTINATARI DEI DATI</w:t>
      </w:r>
      <w:r w:rsidRPr="00F31E44">
        <w:rPr>
          <w:rStyle w:val="Hyperlink1"/>
          <w:rFonts w:ascii="Source Sans Pro" w:hAnsi="Source Sans Pro"/>
          <w:sz w:val="20"/>
          <w:szCs w:val="20"/>
        </w:rPr>
        <w:tab/>
      </w:r>
    </w:p>
    <w:p w14:paraId="4C1DD72F" w14:textId="77777777" w:rsidR="00F31E44" w:rsidRPr="00F31E44" w:rsidRDefault="00F31E44" w:rsidP="00F31E44">
      <w:pPr>
        <w:rPr>
          <w:rFonts w:eastAsia="Calibri"/>
        </w:rPr>
      </w:pPr>
      <w:r w:rsidRPr="00F31E44">
        <w:lastRenderedPageBreak/>
        <w:t xml:space="preserve">I </w:t>
      </w:r>
      <w:r w:rsidRPr="00F31E44">
        <w:rPr>
          <w:rFonts w:eastAsia="Calibri"/>
        </w:rPr>
        <w:t xml:space="preserve">dati saranno trattati dalle persone, a ciò espressamente designate e autorizzate, che operano all’interno dell’amministrazione CNR, della sede centrale e della struttura, cui sono impartite idonee istruzioni in ordine a misure, accorgimenti e </w:t>
      </w:r>
      <w:r w:rsidRPr="00A679CB">
        <w:rPr>
          <w:rFonts w:eastAsia="Calibri"/>
          <w:i/>
          <w:iCs/>
        </w:rPr>
        <w:t>modus operandi</w:t>
      </w:r>
      <w:r w:rsidRPr="00F31E44">
        <w:rPr>
          <w:rFonts w:eastAsia="Calibri"/>
        </w:rPr>
        <w:t xml:space="preserve"> (cfr. Modalità di trattamento) di utilizzo dei dati per le finalità gestionali e amministrative sopra descritte.</w:t>
      </w:r>
    </w:p>
    <w:p w14:paraId="2FD50C21" w14:textId="77777777" w:rsidR="00F31E44" w:rsidRPr="00F31E44" w:rsidRDefault="00F31E44" w:rsidP="00F31E44">
      <w:pPr>
        <w:rPr>
          <w:rFonts w:eastAsia="Calibri"/>
        </w:rPr>
      </w:pPr>
      <w:r w:rsidRPr="00F31E44">
        <w:rPr>
          <w:rFonts w:eastAsia="Calibri"/>
        </w:rPr>
        <w:t>I dati trattati potranno essere comunicati agli organismi di vigilanza, all’autorità giudiziaria, nonché a quei soggetti (pubblici e privati) cui è obbligatorio, per legge, darne comunicazione.</w:t>
      </w:r>
    </w:p>
    <w:p w14:paraId="61DFBBA0" w14:textId="77777777" w:rsidR="00F31E44" w:rsidRPr="00F31E44" w:rsidRDefault="00F31E44" w:rsidP="00F31E44">
      <w:pPr>
        <w:rPr>
          <w:rFonts w:eastAsia="Calibri Light" w:cs="Calibri Light"/>
          <w:b/>
          <w:bCs/>
        </w:rPr>
      </w:pPr>
      <w:r w:rsidRPr="00F31E44">
        <w:rPr>
          <w:rFonts w:eastAsia="Calibri"/>
        </w:rPr>
        <w:t>Si specifica</w:t>
      </w:r>
      <w:r w:rsidRPr="00F31E44">
        <w:t>, altresì, che i dati potranno essere estrapolati mediante interrogazione da piattaforme telematiche sulla base dei dati forniti, per le finalità indicate al precedente punto 2.</w:t>
      </w:r>
    </w:p>
    <w:p w14:paraId="616CF2CD" w14:textId="087001CA" w:rsidR="007A354B" w:rsidRPr="00F31E44" w:rsidRDefault="00F31E44" w:rsidP="00F31E44">
      <w:pPr>
        <w:pStyle w:val="Titolo1"/>
        <w:rPr>
          <w:rStyle w:val="Hyperlink1"/>
          <w:rFonts w:ascii="Source Sans Pro" w:hAnsi="Source Sans Pro"/>
          <w:b w:val="0"/>
          <w:bCs w:val="0"/>
          <w:sz w:val="20"/>
          <w:szCs w:val="20"/>
        </w:rPr>
      </w:pPr>
      <w:r w:rsidRPr="00F31E44">
        <w:rPr>
          <w:rStyle w:val="Hyperlink1"/>
          <w:rFonts w:ascii="Source Sans Pro" w:hAnsi="Source Sans Pro"/>
          <w:sz w:val="20"/>
          <w:szCs w:val="20"/>
        </w:rPr>
        <w:t xml:space="preserve">CATEGORIE DI DATI TRATTATI </w:t>
      </w:r>
      <w:r w:rsidR="007A354B" w:rsidRPr="00F31E44">
        <w:rPr>
          <w:rStyle w:val="Hyperlink1"/>
          <w:rFonts w:ascii="Source Sans Pro" w:hAnsi="Source Sans Pro"/>
          <w:sz w:val="20"/>
          <w:szCs w:val="20"/>
        </w:rPr>
        <w:t>E MODALITÀ DEL TRATTAMENTO</w:t>
      </w:r>
    </w:p>
    <w:p w14:paraId="2BAB97E3" w14:textId="4988ACC7" w:rsidR="007A354B" w:rsidRPr="00F31E44" w:rsidRDefault="00F31E44" w:rsidP="005D1915">
      <w:pPr>
        <w:rPr>
          <w:szCs w:val="20"/>
        </w:rPr>
      </w:pPr>
      <w:r w:rsidRPr="00F31E44">
        <w:rPr>
          <w:szCs w:val="20"/>
        </w:rPr>
        <w:t>Le categorie di dati personali trattati sono le seguenti</w:t>
      </w:r>
      <w:r w:rsidR="007A354B" w:rsidRPr="00F31E44">
        <w:rPr>
          <w:szCs w:val="20"/>
        </w:rPr>
        <w:t>:</w:t>
      </w:r>
    </w:p>
    <w:p w14:paraId="7F09A6D4" w14:textId="77777777" w:rsidR="00F31E44" w:rsidRPr="00F31E44" w:rsidRDefault="00F31E44" w:rsidP="00F31E44">
      <w:pPr>
        <w:pStyle w:val="Paragrafoelenco"/>
        <w:numPr>
          <w:ilvl w:val="0"/>
          <w:numId w:val="16"/>
        </w:numPr>
        <w:rPr>
          <w:szCs w:val="20"/>
        </w:rPr>
      </w:pPr>
      <w:r w:rsidRPr="00F31E44">
        <w:rPr>
          <w:b/>
          <w:bCs/>
          <w:szCs w:val="20"/>
        </w:rPr>
        <w:t>Dati anagrafici</w:t>
      </w:r>
      <w:r w:rsidRPr="00F31E44">
        <w:rPr>
          <w:szCs w:val="20"/>
        </w:rPr>
        <w:t xml:space="preserve"> (nome e cognome della persona fisica, luogo e data di nascita, residenza/domicilio), </w:t>
      </w:r>
      <w:r w:rsidRPr="00F31E44">
        <w:rPr>
          <w:b/>
          <w:bCs/>
          <w:szCs w:val="20"/>
        </w:rPr>
        <w:t>codice</w:t>
      </w:r>
      <w:r w:rsidRPr="00F31E44">
        <w:rPr>
          <w:szCs w:val="20"/>
        </w:rPr>
        <w:t xml:space="preserve"> </w:t>
      </w:r>
      <w:r w:rsidRPr="00F31E44">
        <w:rPr>
          <w:b/>
          <w:bCs/>
          <w:szCs w:val="20"/>
        </w:rPr>
        <w:t>fiscale</w:t>
      </w:r>
      <w:r w:rsidRPr="00F31E44">
        <w:rPr>
          <w:szCs w:val="20"/>
        </w:rPr>
        <w:t xml:space="preserve">, </w:t>
      </w:r>
      <w:r w:rsidRPr="00F31E44">
        <w:rPr>
          <w:b/>
          <w:bCs/>
          <w:szCs w:val="20"/>
        </w:rPr>
        <w:t>dati di contatto</w:t>
      </w:r>
      <w:r w:rsidRPr="00F31E44">
        <w:rPr>
          <w:szCs w:val="20"/>
        </w:rPr>
        <w:t xml:space="preserve"> (indirizzo e-mail, numero di telefono) del titolare, socio amministratore, socio accomandatario, componente del CdA con legale rappresentanza, procuratore, institore generale, socio unico persona fisica, direttore tecnico, dell’impresa o della società, contenuti nelle dichiarazioni, autocertificazioni, visure camerali, documenti, presentati ai fini della procedura di acquisto o richiesti ad altre amministrazioni.</w:t>
      </w:r>
    </w:p>
    <w:p w14:paraId="3052159E" w14:textId="77777777" w:rsidR="00F31E44" w:rsidRPr="00F31E44" w:rsidRDefault="00F31E44" w:rsidP="00F31E44">
      <w:pPr>
        <w:pStyle w:val="Paragrafoelenco"/>
        <w:numPr>
          <w:ilvl w:val="0"/>
          <w:numId w:val="16"/>
        </w:numPr>
        <w:rPr>
          <w:szCs w:val="20"/>
        </w:rPr>
      </w:pPr>
      <w:r w:rsidRPr="00F31E44">
        <w:rPr>
          <w:b/>
          <w:bCs/>
          <w:szCs w:val="20"/>
        </w:rPr>
        <w:t>Dati bancari</w:t>
      </w:r>
      <w:r w:rsidRPr="00F31E44">
        <w:rPr>
          <w:szCs w:val="20"/>
        </w:rPr>
        <w:t xml:space="preserve"> (denominazione dell’istituto, numero IBAN, codice SWIFT/BIC) e dati comuni degli eventuali firmatari (nome e cognome, luogo e data di nascita, codice fiscale).</w:t>
      </w:r>
    </w:p>
    <w:p w14:paraId="581418F3" w14:textId="77777777" w:rsidR="00F31E44" w:rsidRPr="00F31E44" w:rsidRDefault="00F31E44" w:rsidP="00F31E44">
      <w:pPr>
        <w:pStyle w:val="Paragrafoelenco"/>
        <w:numPr>
          <w:ilvl w:val="0"/>
          <w:numId w:val="16"/>
        </w:numPr>
        <w:rPr>
          <w:szCs w:val="20"/>
        </w:rPr>
      </w:pPr>
      <w:r w:rsidRPr="00F31E44">
        <w:rPr>
          <w:b/>
          <w:bCs/>
          <w:szCs w:val="20"/>
        </w:rPr>
        <w:t>Dati relativi a condanne penali e a reati</w:t>
      </w:r>
      <w:r w:rsidRPr="00F31E44">
        <w:rPr>
          <w:szCs w:val="20"/>
        </w:rPr>
        <w:t xml:space="preserve"> (c.d. “giudiziari”), di cui all’art. 10 Regolamento, al solo scopo di valutare il possesso dei requisiti e delle qualità previsti dalla normativa vigente per l’acquisto di beni/servizi.</w:t>
      </w:r>
    </w:p>
    <w:p w14:paraId="15F2CF75" w14:textId="77777777" w:rsidR="00F31E44" w:rsidRPr="00F31E44" w:rsidRDefault="00F31E44" w:rsidP="00F31E44">
      <w:pPr>
        <w:rPr>
          <w:szCs w:val="20"/>
        </w:rPr>
      </w:pPr>
      <w:r w:rsidRPr="00F31E44">
        <w:rPr>
          <w:szCs w:val="20"/>
        </w:rPr>
        <w:t xml:space="preserve">I dati personali raccolti sono trattati in modo lecito, corretto, pertinente, limitato a quanto necessario al raggiungimento delle finalità del trattamento, per il solo tempo necessario a conseguire gli scopi per cui sono stati raccolti, in conformità ai principi indicati nell’art. 5 del Regolamento e, comunque, in modo tale da garantirne la sicurezza e tutelare la massima riservatezza degli interessati. </w:t>
      </w:r>
    </w:p>
    <w:p w14:paraId="3F8A5AE9" w14:textId="1F0D7AF8" w:rsidR="007A354B" w:rsidRPr="00F31E44" w:rsidRDefault="00F31E44" w:rsidP="00F31E44">
      <w:pPr>
        <w:rPr>
          <w:rStyle w:val="Hyperlink1"/>
          <w:rFonts w:ascii="Source Sans Pro" w:hAnsi="Source Sans Pro" w:cstheme="minorHAnsi"/>
          <w:sz w:val="20"/>
          <w:szCs w:val="20"/>
        </w:rPr>
      </w:pPr>
      <w:r w:rsidRPr="00F31E44">
        <w:rPr>
          <w:szCs w:val="20"/>
        </w:rPr>
        <w:t>Il trattamento non prevede alcun processo decisionale automatizzato, compresa la profilazione di cui all’art. 22 paragrafi 1 e 4 del Regolamento</w:t>
      </w:r>
      <w:r w:rsidR="007A354B" w:rsidRPr="00F31E44">
        <w:rPr>
          <w:szCs w:val="20"/>
        </w:rPr>
        <w:t>.</w:t>
      </w:r>
    </w:p>
    <w:p w14:paraId="39CE7523" w14:textId="77777777" w:rsidR="007A354B" w:rsidRPr="00F31E44" w:rsidRDefault="007A354B" w:rsidP="005D1915">
      <w:pPr>
        <w:pStyle w:val="Titolo1"/>
        <w:rPr>
          <w:rStyle w:val="Hyperlink1"/>
          <w:rFonts w:ascii="Source Sans Pro" w:hAnsi="Source Sans Pro"/>
          <w:b w:val="0"/>
          <w:bCs w:val="0"/>
          <w:sz w:val="20"/>
          <w:szCs w:val="20"/>
        </w:rPr>
      </w:pPr>
      <w:r w:rsidRPr="00F31E44">
        <w:rPr>
          <w:rStyle w:val="Hyperlink1"/>
          <w:rFonts w:ascii="Source Sans Pro" w:hAnsi="Source Sans Pro"/>
          <w:sz w:val="20"/>
          <w:szCs w:val="20"/>
        </w:rPr>
        <w:t>PERIODO DI CONSERVAZIONE</w:t>
      </w:r>
    </w:p>
    <w:p w14:paraId="4070870C" w14:textId="5C00CBB6" w:rsidR="007A354B" w:rsidRPr="00F31E44" w:rsidRDefault="007A354B" w:rsidP="005D1915">
      <w:pPr>
        <w:rPr>
          <w:szCs w:val="20"/>
        </w:rPr>
      </w:pPr>
      <w:r w:rsidRPr="00F31E44">
        <w:rPr>
          <w:szCs w:val="20"/>
        </w:rPr>
        <w:t xml:space="preserve">Il periodo di conservazione dei dati è di 10 </w:t>
      </w:r>
      <w:r w:rsidR="00F31E44">
        <w:rPr>
          <w:szCs w:val="20"/>
        </w:rPr>
        <w:t xml:space="preserve">(dieci) </w:t>
      </w:r>
      <w:r w:rsidRPr="00F31E44">
        <w:rPr>
          <w:szCs w:val="20"/>
        </w:rPr>
        <w:t>anni dall’avvenuta conclusione del contratto stipulato per l’acquisto di beni/servizi.</w:t>
      </w:r>
    </w:p>
    <w:p w14:paraId="37F9AE34" w14:textId="77777777" w:rsidR="007A354B" w:rsidRPr="00F31E44" w:rsidRDefault="007A354B" w:rsidP="005D1915">
      <w:pPr>
        <w:pStyle w:val="Titolo1"/>
        <w:rPr>
          <w:rStyle w:val="Hyperlink1"/>
          <w:rFonts w:ascii="Source Sans Pro" w:hAnsi="Source Sans Pro"/>
          <w:b w:val="0"/>
          <w:bCs w:val="0"/>
          <w:sz w:val="20"/>
          <w:szCs w:val="20"/>
        </w:rPr>
      </w:pPr>
      <w:r w:rsidRPr="00F31E44">
        <w:rPr>
          <w:rStyle w:val="Hyperlink1"/>
          <w:rFonts w:ascii="Source Sans Pro" w:hAnsi="Source Sans Pro"/>
          <w:sz w:val="20"/>
          <w:szCs w:val="20"/>
        </w:rPr>
        <w:t xml:space="preserve">TRASFERIMENTO DI DATI IN PAESI EXTRAEUROPEI O ORGANIZZAZIONI INTERNAZIONALI </w:t>
      </w:r>
    </w:p>
    <w:p w14:paraId="009CC860" w14:textId="77777777" w:rsidR="007A354B" w:rsidRPr="00F31E44" w:rsidRDefault="007A354B" w:rsidP="005D1915">
      <w:pPr>
        <w:rPr>
          <w:rStyle w:val="Hyperlink1"/>
          <w:rFonts w:ascii="Source Sans Pro" w:hAnsi="Source Sans Pro" w:cstheme="minorHAnsi"/>
          <w:sz w:val="20"/>
          <w:szCs w:val="20"/>
        </w:rPr>
      </w:pPr>
      <w:r w:rsidRPr="00F31E44">
        <w:rPr>
          <w:rStyle w:val="Hyperlink1"/>
          <w:rFonts w:ascii="Source Sans Pro" w:hAnsi="Source Sans Pro" w:cstheme="minorHAnsi"/>
          <w:sz w:val="20"/>
          <w:szCs w:val="20"/>
        </w:rPr>
        <w:t>Non è previsto il trasferimento dei dati personali verso Paesi extraeuropei o organizzazioni internazionali.</w:t>
      </w:r>
    </w:p>
    <w:p w14:paraId="19BFC94B" w14:textId="77777777" w:rsidR="007A354B" w:rsidRPr="00F31E44" w:rsidRDefault="007A354B" w:rsidP="005D1915">
      <w:pPr>
        <w:pStyle w:val="Titolo1"/>
        <w:rPr>
          <w:rStyle w:val="Hyperlink1"/>
          <w:rFonts w:ascii="Source Sans Pro" w:hAnsi="Source Sans Pro"/>
          <w:b w:val="0"/>
          <w:bCs w:val="0"/>
          <w:sz w:val="20"/>
          <w:szCs w:val="20"/>
        </w:rPr>
      </w:pPr>
      <w:r w:rsidRPr="00F31E44">
        <w:rPr>
          <w:rStyle w:val="Hyperlink1"/>
          <w:rFonts w:ascii="Source Sans Pro" w:hAnsi="Source Sans Pro"/>
          <w:sz w:val="20"/>
          <w:szCs w:val="20"/>
        </w:rPr>
        <w:t>DIRITTI DEGLI INTERESSATI</w:t>
      </w:r>
    </w:p>
    <w:p w14:paraId="0E17A9A4" w14:textId="77777777" w:rsidR="00F31E44" w:rsidRPr="00F31E44" w:rsidRDefault="007A354B" w:rsidP="00F31E44">
      <w:pPr>
        <w:rPr>
          <w:rStyle w:val="Hyperlink1"/>
          <w:rFonts w:ascii="Source Sans Pro" w:hAnsi="Source Sans Pro" w:cstheme="minorHAnsi"/>
          <w:sz w:val="20"/>
          <w:szCs w:val="20"/>
        </w:rPr>
      </w:pPr>
      <w:r w:rsidRPr="00F31E44">
        <w:rPr>
          <w:rStyle w:val="Hyperlink1"/>
          <w:rFonts w:ascii="Source Sans Pro" w:hAnsi="Source Sans Pro" w:cstheme="minorHAnsi"/>
          <w:sz w:val="20"/>
          <w:szCs w:val="20"/>
        </w:rPr>
        <w:t xml:space="preserve">In </w:t>
      </w:r>
      <w:r w:rsidR="00F31E44" w:rsidRPr="00F31E44">
        <w:rPr>
          <w:rStyle w:val="Hyperlink1"/>
          <w:rFonts w:ascii="Source Sans Pro" w:hAnsi="Source Sans Pro" w:cstheme="minorHAnsi"/>
          <w:sz w:val="20"/>
          <w:szCs w:val="20"/>
        </w:rPr>
        <w:t>ogni momento potranno essere esercitati i diritti previsti dagli articoli 15 (Diritto di accesso), 16 (Diritto di rettifica), 18 (Diritto di limitazione di trattamento) del Regolamento. Per far valere i propri diritti, gli interessati potranno rivolgersi al punto di contatto del Titolare riportato al paragrafo 1.</w:t>
      </w:r>
    </w:p>
    <w:p w14:paraId="4837E313" w14:textId="058A236E" w:rsidR="007A354B" w:rsidRPr="00F31E44" w:rsidRDefault="00F31E44" w:rsidP="00F31E44">
      <w:pPr>
        <w:rPr>
          <w:rStyle w:val="Hyperlink1"/>
          <w:rFonts w:ascii="Source Sans Pro" w:hAnsi="Source Sans Pro" w:cstheme="minorHAnsi"/>
          <w:sz w:val="20"/>
          <w:szCs w:val="20"/>
        </w:rPr>
      </w:pPr>
      <w:r w:rsidRPr="00F31E44">
        <w:rPr>
          <w:rStyle w:val="Hyperlink1"/>
          <w:rFonts w:ascii="Source Sans Pro" w:hAnsi="Source Sans Pro" w:cstheme="minorHAnsi"/>
          <w:sz w:val="20"/>
          <w:szCs w:val="20"/>
        </w:rPr>
        <w:t>Gli interessati, nel caso in cui ritengano che il trattamento dei dati personali loro riferiti sia compiuto in violazione di quanto previsto dal Regolamento, hanno il diritto di proporre reclamo al Garante per la protezione dei dati personali (</w:t>
      </w:r>
      <w:hyperlink r:id="rId11" w:history="1">
        <w:r w:rsidRPr="0028052A">
          <w:rPr>
            <w:rStyle w:val="Collegamentoipertestuale"/>
            <w:rFonts w:eastAsia="Calibri Light" w:cstheme="minorHAnsi"/>
            <w:szCs w:val="20"/>
          </w:rPr>
          <w:t>https://www.garanteprivacy.it</w:t>
        </w:r>
      </w:hyperlink>
      <w:r w:rsidRPr="00F31E44">
        <w:rPr>
          <w:rStyle w:val="Hyperlink1"/>
          <w:rFonts w:ascii="Source Sans Pro" w:hAnsi="Source Sans Pro" w:cstheme="minorHAnsi"/>
          <w:sz w:val="20"/>
          <w:szCs w:val="20"/>
        </w:rPr>
        <w:t xml:space="preserve">) all’indirizzo e-mail </w:t>
      </w:r>
      <w:hyperlink r:id="rId12" w:history="1">
        <w:r w:rsidRPr="0028052A">
          <w:rPr>
            <w:rStyle w:val="Collegamentoipertestuale"/>
            <w:rFonts w:eastAsia="Calibri Light" w:cstheme="minorHAnsi"/>
            <w:szCs w:val="20"/>
          </w:rPr>
          <w:t>protocollo@gpdp.it</w:t>
        </w:r>
      </w:hyperlink>
      <w:r w:rsidRPr="00F31E44">
        <w:rPr>
          <w:rStyle w:val="Hyperlink1"/>
          <w:rFonts w:ascii="Source Sans Pro" w:hAnsi="Source Sans Pro" w:cstheme="minorHAnsi"/>
          <w:sz w:val="20"/>
          <w:szCs w:val="20"/>
        </w:rPr>
        <w:t xml:space="preserve"> (art. 77 del Regolamento), o di adire le opportune sedi giudiziarie ai sensi dell’art. 79 dello stesso</w:t>
      </w:r>
      <w:r w:rsidR="007A354B" w:rsidRPr="00F31E44">
        <w:rPr>
          <w:rStyle w:val="Hyperlink1"/>
          <w:rFonts w:ascii="Source Sans Pro" w:hAnsi="Source Sans Pro" w:cstheme="minorHAnsi"/>
          <w:sz w:val="20"/>
          <w:szCs w:val="20"/>
        </w:rPr>
        <w:t>.</w:t>
      </w:r>
    </w:p>
    <w:p w14:paraId="7FDADC1B" w14:textId="78312E65" w:rsidR="00873903" w:rsidRPr="00F31E44" w:rsidRDefault="00873903">
      <w:pPr>
        <w:spacing w:after="0"/>
        <w:jc w:val="left"/>
        <w:rPr>
          <w:rFonts w:eastAsia="Gothic A1"/>
          <w:szCs w:val="20"/>
        </w:rPr>
      </w:pPr>
    </w:p>
    <w:sectPr w:rsidR="00873903" w:rsidRPr="00F31E44" w:rsidSect="008E4AE3">
      <w:headerReference w:type="even" r:id="rId13"/>
      <w:headerReference w:type="default" r:id="rId14"/>
      <w:footerReference w:type="even" r:id="rId15"/>
      <w:footerReference w:type="default" r:id="rId16"/>
      <w:headerReference w:type="first" r:id="rId17"/>
      <w:footerReference w:type="first" r:id="rId18"/>
      <w:pgSz w:w="11906" w:h="16838"/>
      <w:pgMar w:top="1985" w:right="1134" w:bottom="1985" w:left="1134" w:header="0" w:footer="567"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391855" w14:textId="77777777" w:rsidR="000774E2" w:rsidRDefault="000774E2" w:rsidP="00427EA5">
      <w:r>
        <w:separator/>
      </w:r>
    </w:p>
  </w:endnote>
  <w:endnote w:type="continuationSeparator" w:id="0">
    <w:p w14:paraId="48BF2985" w14:textId="77777777" w:rsidR="000774E2" w:rsidRDefault="000774E2"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8100AAF7" w:usb1="00008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D68F6" w14:textId="77777777" w:rsidR="00F41BB0" w:rsidRDefault="00F41BB0">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2EA8190B"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235BBA" w14:paraId="571379D7" w14:textId="77777777" w:rsidTr="00D00A42">
      <w:tc>
        <w:tcPr>
          <w:tcW w:w="1490" w:type="pct"/>
        </w:tcPr>
        <w:p w14:paraId="59CCBE64"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CNR-IPSP</w:t>
          </w:r>
        </w:p>
        <w:p w14:paraId="1EB0D846"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0165B606" w14:textId="77777777" w:rsidR="00235BBA" w:rsidRPr="006F77A7" w:rsidRDefault="00235BBA" w:rsidP="00235BBA">
          <w:pPr>
            <w:pStyle w:val="Piedipagina"/>
            <w:framePr w:hSpace="0" w:wrap="auto" w:vAnchor="margin" w:xAlign="left" w:yAlign="inline"/>
            <w:suppressOverlap w:val="0"/>
            <w:jc w:val="center"/>
          </w:pPr>
        </w:p>
        <w:p w14:paraId="3604A752" w14:textId="77777777" w:rsidR="00235BBA" w:rsidRPr="006F77A7" w:rsidRDefault="00235BBA" w:rsidP="00235BBA">
          <w:pPr>
            <w:pStyle w:val="Piedipagina"/>
            <w:framePr w:hSpace="0" w:wrap="auto" w:vAnchor="margin" w:xAlign="left" w:yAlign="inline"/>
            <w:suppressOverlap w:val="0"/>
            <w:jc w:val="center"/>
          </w:pPr>
          <w:r w:rsidRPr="006F77A7">
            <w:t>www.ipsp.cnr.it</w:t>
          </w:r>
        </w:p>
        <w:p w14:paraId="6B93D5E5" w14:textId="77777777" w:rsidR="00235BBA" w:rsidRPr="006F77A7" w:rsidRDefault="00235BBA" w:rsidP="00235BBA">
          <w:pPr>
            <w:pStyle w:val="Piedipagina"/>
            <w:framePr w:hSpace="0" w:wrap="auto" w:vAnchor="margin" w:xAlign="left" w:yAlign="inline"/>
            <w:suppressOverlap w:val="0"/>
            <w:jc w:val="center"/>
          </w:pPr>
          <w:r w:rsidRPr="006F77A7">
            <w:t>segreteria@ipsp.cnr.it</w:t>
          </w:r>
        </w:p>
        <w:p w14:paraId="2181A715" w14:textId="77777777" w:rsidR="00235BBA" w:rsidRPr="006F77A7" w:rsidRDefault="00235BBA" w:rsidP="00235BBA">
          <w:pPr>
            <w:pStyle w:val="Piedipagina"/>
            <w:framePr w:hSpace="0" w:wrap="auto" w:vAnchor="margin" w:xAlign="left" w:yAlign="inline"/>
            <w:suppressOverlap w:val="0"/>
            <w:jc w:val="center"/>
          </w:pPr>
          <w:r w:rsidRPr="006F77A7">
            <w:t>protocollo.ipsp@pec.cnr.it</w:t>
          </w:r>
        </w:p>
      </w:tc>
      <w:tc>
        <w:tcPr>
          <w:tcW w:w="3510" w:type="pct"/>
          <w:vAlign w:val="bottom"/>
        </w:tcPr>
        <w:p w14:paraId="05F391E5" w14:textId="77777777" w:rsidR="00235BBA" w:rsidRPr="006F77A7" w:rsidRDefault="00235BBA" w:rsidP="00235BBA">
          <w:pPr>
            <w:pStyle w:val="Piedipagina"/>
            <w:framePr w:hSpace="0" w:wrap="auto" w:vAnchor="margin" w:xAlign="left" w:yAlign="inline"/>
            <w:suppressOverlap w:val="0"/>
          </w:pPr>
          <w:r w:rsidRPr="00E16C6A">
            <w:rPr>
              <w:b/>
              <w:bCs w:val="0"/>
            </w:rPr>
            <w:t>SEDI</w:t>
          </w:r>
        </w:p>
        <w:p w14:paraId="6C30B9AF" w14:textId="77777777" w:rsidR="00235BBA" w:rsidRPr="006F77A7" w:rsidRDefault="00235BBA" w:rsidP="00235BB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245050F5" w14:textId="77777777" w:rsidR="00235BBA" w:rsidRPr="006F77A7" w:rsidRDefault="00235BBA" w:rsidP="00235BB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383E8D83" w14:textId="77777777" w:rsidR="00235BBA" w:rsidRPr="006F77A7" w:rsidRDefault="00235BBA" w:rsidP="00235BB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52C7B181" w14:textId="77777777" w:rsidR="00235BBA" w:rsidRPr="006F77A7" w:rsidRDefault="00235BBA" w:rsidP="00235BB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51F196AD" w14:textId="77777777" w:rsidR="00235BBA" w:rsidRPr="006F77A7" w:rsidRDefault="00235BBA" w:rsidP="00235BB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3C2E4B81" w14:textId="77777777" w:rsidR="00235BBA" w:rsidRPr="006F77A7" w:rsidRDefault="00235BBA" w:rsidP="00235BBA">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FA596FD" w14:textId="77777777" w:rsidR="00235BBA" w:rsidRDefault="00235BB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9D67C7" w14:textId="77777777" w:rsidR="000774E2" w:rsidRDefault="000774E2" w:rsidP="00427EA5">
      <w:r>
        <w:separator/>
      </w:r>
    </w:p>
  </w:footnote>
  <w:footnote w:type="continuationSeparator" w:id="0">
    <w:p w14:paraId="3A935DDB" w14:textId="77777777" w:rsidR="000774E2" w:rsidRDefault="000774E2" w:rsidP="00427E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C8A31" w14:textId="77777777" w:rsidR="00F41BB0" w:rsidRDefault="00F41BB0">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68C6F74C" w:rsidR="009129CB" w:rsidRPr="002B3D70" w:rsidRDefault="008E4AE3" w:rsidP="002B3D70">
    <w:pPr>
      <w:pStyle w:val="Intestazione"/>
    </w:pPr>
    <w:r>
      <w:rPr>
        <w:noProof/>
      </w:rPr>
      <w:drawing>
        <wp:anchor distT="0" distB="0" distL="114300" distR="114300" simplePos="0" relativeHeight="251658752" behindDoc="0" locked="0" layoutInCell="1" allowOverlap="1" wp14:anchorId="340A1B37" wp14:editId="6DB335A9">
          <wp:simplePos x="0" y="0"/>
          <wp:positionH relativeFrom="margin">
            <wp:posOffset>4637314</wp:posOffset>
          </wp:positionH>
          <wp:positionV relativeFrom="page">
            <wp:posOffset>346166</wp:posOffset>
          </wp:positionV>
          <wp:extent cx="1403707" cy="396000"/>
          <wp:effectExtent l="0" t="0" r="0" b="0"/>
          <wp:wrapNone/>
          <wp:docPr id="4"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cstate="hqprint">
                    <a:extLst>
                      <a:ext uri="{28A0092B-C50C-407E-A947-70E740481C1C}">
                        <a14:useLocalDpi xmlns:a14="http://schemas.microsoft.com/office/drawing/2010/main"/>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235BBA" w14:paraId="3366E3A4" w14:textId="77777777" w:rsidTr="00D00A42">
      <w:trPr>
        <w:jc w:val="left"/>
      </w:trPr>
      <w:tc>
        <w:tcPr>
          <w:tcW w:w="737" w:type="dxa"/>
          <w:tcBorders>
            <w:top w:val="nil"/>
            <w:bottom w:val="nil"/>
            <w:right w:val="nil"/>
          </w:tcBorders>
        </w:tcPr>
        <w:p w14:paraId="16B76D21" w14:textId="77777777" w:rsidR="00235BBA" w:rsidRPr="00340FC4" w:rsidRDefault="00235BBA" w:rsidP="00235BBA">
          <w:pPr>
            <w:spacing w:after="0"/>
            <w:jc w:val="right"/>
            <w:rPr>
              <w:sz w:val="24"/>
            </w:rPr>
          </w:pPr>
          <w:r w:rsidRPr="00340FC4">
            <w:rPr>
              <w:b/>
              <w:bCs/>
              <w:noProof/>
              <w:color w:val="002F5F"/>
              <w:sz w:val="24"/>
            </w:rPr>
            <w:drawing>
              <wp:inline distT="0" distB="0" distL="0" distR="0" wp14:anchorId="0D37D7FC" wp14:editId="32658403">
                <wp:extent cx="404932" cy="39600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15E25552" w14:textId="77777777" w:rsidR="00235BBA" w:rsidRDefault="00235BBA" w:rsidP="00235BBA">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6EFE576" w14:textId="77777777" w:rsidR="00235BBA" w:rsidRDefault="00235BBA" w:rsidP="00235BBA">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5C429BF5" w14:textId="77777777" w:rsidR="00235BBA" w:rsidRPr="0093170B" w:rsidRDefault="00235BBA" w:rsidP="00235BBA">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265F9C6" w14:textId="0EE93B91" w:rsidR="00235BBA" w:rsidRDefault="00235BBA" w:rsidP="00235BBA">
          <w:pPr>
            <w:pStyle w:val="Intestazione"/>
            <w:spacing w:after="0"/>
            <w:rPr>
              <w:noProof/>
            </w:rPr>
          </w:pPr>
          <w:bookmarkStart w:id="1" w:name="bookmark_headers_istituzionale"/>
          <w:r>
            <w:rPr>
              <w:b/>
              <w:bCs/>
              <w:color w:val="002F5F"/>
              <w:sz w:val="24"/>
            </w:rPr>
            <w:t>Sede Secondaria</w:t>
          </w:r>
          <w:bookmarkEnd w:id="1"/>
          <w:r>
            <w:rPr>
              <w:b/>
              <w:bCs/>
              <w:color w:val="002F5F"/>
              <w:sz w:val="24"/>
            </w:rPr>
            <w:t xml:space="preserve"> </w:t>
          </w:r>
          <w:r>
            <w:rPr>
              <w:color w:val="002F5F"/>
              <w:sz w:val="24"/>
            </w:rPr>
            <w:t>di</w:t>
          </w:r>
          <w:r w:rsidR="00BF7310">
            <w:rPr>
              <w:color w:val="002F5F"/>
              <w:sz w:val="24"/>
            </w:rPr>
            <w:t xml:space="preserve"> </w:t>
          </w:r>
          <w:bookmarkStart w:id="2" w:name="bookmark_headers_sede"/>
          <w:r w:rsidR="00BF7310" w:rsidRPr="00BF7310">
            <w:rPr>
              <w:b/>
              <w:bCs/>
              <w:color w:val="002F5F"/>
              <w:sz w:val="24"/>
            </w:rPr>
            <w:t>CAMPO.Sede.Secondaria</w:t>
          </w:r>
          <w:bookmarkEnd w:id="2"/>
        </w:p>
      </w:tc>
      <w:tc>
        <w:tcPr>
          <w:tcW w:w="1276" w:type="dxa"/>
          <w:tcBorders>
            <w:top w:val="nil"/>
            <w:left w:val="nil"/>
            <w:bottom w:val="nil"/>
          </w:tcBorders>
        </w:tcPr>
        <w:p w14:paraId="1D2BC665" w14:textId="77777777" w:rsidR="00235BBA" w:rsidRDefault="00235BBA" w:rsidP="00235BBA">
          <w:pPr>
            <w:pStyle w:val="Intestazione"/>
            <w:spacing w:after="0"/>
            <w:rPr>
              <w:noProof/>
            </w:rPr>
          </w:pPr>
          <w:r w:rsidRPr="0093170B">
            <w:rPr>
              <w:b/>
              <w:bCs/>
              <w:noProof/>
            </w:rPr>
            <w:drawing>
              <wp:inline distT="0" distB="0" distL="0" distR="0" wp14:anchorId="7B863A08" wp14:editId="676D4807">
                <wp:extent cx="879641" cy="39600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cstate="hqprint">
                          <a:extLst>
                            <a:ext uri="{28A0092B-C50C-407E-A947-70E740481C1C}">
                              <a14:useLocalDpi xmlns:a14="http://schemas.microsoft.com/office/drawing/2010/main"/>
                            </a:ext>
                          </a:extLst>
                        </a:blip>
                        <a:srcRect/>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35BBA" w:rsidRPr="00FE5F5B" w14:paraId="3FAAB72D" w14:textId="77777777" w:rsidTr="00235BBA">
      <w:trPr>
        <w:cantSplit/>
        <w:trHeight w:hRule="exact" w:val="13041"/>
      </w:trPr>
      <w:tc>
        <w:tcPr>
          <w:tcW w:w="354" w:type="dxa"/>
          <w:textDirection w:val="btLr"/>
          <w:vAlign w:val="center"/>
        </w:tcPr>
        <w:p w14:paraId="03CBE206" w14:textId="04E5CEAF" w:rsidR="00235BBA" w:rsidRPr="00FE5F5B" w:rsidRDefault="00F41BB0" w:rsidP="00235BBA">
          <w:pPr>
            <w:ind w:left="113" w:right="113"/>
            <w:jc w:val="center"/>
            <w:rPr>
              <w:rFonts w:cs="Calibri"/>
              <w:color w:val="999999"/>
              <w:sz w:val="14"/>
              <w:szCs w:val="14"/>
            </w:rPr>
          </w:pPr>
          <w:r>
            <w:rPr>
              <w:rFonts w:cs="Calibri"/>
              <w:color w:val="999999"/>
              <w:sz w:val="14"/>
              <w:szCs w:val="14"/>
            </w:rPr>
            <w:t>P</w:t>
          </w:r>
          <w:r w:rsidR="00235BBA" w:rsidRPr="00FE5F5B">
            <w:rPr>
              <w:rFonts w:cs="Calibri"/>
              <w:color w:val="999999"/>
              <w:sz w:val="14"/>
              <w:szCs w:val="14"/>
            </w:rPr>
            <w:t>ARTITA IVA N. 02118311006  -  CODICE FISCALE N. 80054330586</w:t>
          </w:r>
        </w:p>
      </w:tc>
    </w:tr>
  </w:tbl>
  <w:p w14:paraId="242F4186" w14:textId="17619C57" w:rsidR="00235BBA" w:rsidRDefault="00235BBA">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751CE"/>
    <w:multiLevelType w:val="hybridMultilevel"/>
    <w:tmpl w:val="318E6F0A"/>
    <w:lvl w:ilvl="0" w:tplc="008E82B8">
      <w:numFmt w:val="bullet"/>
      <w:lvlText w:val="•"/>
      <w:lvlJc w:val="left"/>
      <w:pPr>
        <w:ind w:left="720" w:hanging="360"/>
      </w:pPr>
      <w:rPr>
        <w:rFonts w:ascii="Source Sans Pro" w:eastAsia="Gothic A1" w:hAnsi="Source Sans Pro"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DB91A96"/>
    <w:multiLevelType w:val="hybridMultilevel"/>
    <w:tmpl w:val="63926386"/>
    <w:lvl w:ilvl="0" w:tplc="008E82B8">
      <w:numFmt w:val="bullet"/>
      <w:lvlText w:val="•"/>
      <w:lvlJc w:val="left"/>
      <w:pPr>
        <w:ind w:left="720" w:hanging="360"/>
      </w:pPr>
      <w:rPr>
        <w:rFonts w:ascii="Source Sans Pro" w:eastAsia="Gothic A1" w:hAnsi="Source Sans Pro"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DED6F8C"/>
    <w:multiLevelType w:val="hybridMultilevel"/>
    <w:tmpl w:val="51FED1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ED70667"/>
    <w:multiLevelType w:val="hybridMultilevel"/>
    <w:tmpl w:val="9690A78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56157F"/>
    <w:multiLevelType w:val="hybridMultilevel"/>
    <w:tmpl w:val="91584486"/>
    <w:lvl w:ilvl="0" w:tplc="4C38591C">
      <w:numFmt w:val="bullet"/>
      <w:lvlText w:val="•"/>
      <w:lvlJc w:val="left"/>
      <w:pPr>
        <w:ind w:left="700" w:hanging="700"/>
      </w:pPr>
      <w:rPr>
        <w:rFonts w:ascii="Calibri Light" w:eastAsia="Calibri Light" w:hAnsi="Calibri Light" w:cs="Calibri Light"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5" w15:restartNumberingAfterBreak="0">
    <w:nsid w:val="15FA3A03"/>
    <w:multiLevelType w:val="hybridMultilevel"/>
    <w:tmpl w:val="AE34873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8AE0084"/>
    <w:multiLevelType w:val="hybridMultilevel"/>
    <w:tmpl w:val="DCC8A5AE"/>
    <w:lvl w:ilvl="0" w:tplc="4C38591C">
      <w:numFmt w:val="bullet"/>
      <w:lvlText w:val="•"/>
      <w:lvlJc w:val="left"/>
      <w:pPr>
        <w:ind w:left="1534" w:hanging="700"/>
      </w:pPr>
      <w:rPr>
        <w:rFonts w:ascii="Calibri Light" w:eastAsia="Calibri Light" w:hAnsi="Calibri Light" w:cs="Calibri Light" w:hint="default"/>
      </w:rPr>
    </w:lvl>
    <w:lvl w:ilvl="1" w:tplc="04100003" w:tentative="1">
      <w:start w:val="1"/>
      <w:numFmt w:val="bullet"/>
      <w:lvlText w:val="o"/>
      <w:lvlJc w:val="left"/>
      <w:pPr>
        <w:ind w:left="1914" w:hanging="360"/>
      </w:pPr>
      <w:rPr>
        <w:rFonts w:ascii="Courier New" w:hAnsi="Courier New" w:cs="Courier New" w:hint="default"/>
      </w:rPr>
    </w:lvl>
    <w:lvl w:ilvl="2" w:tplc="04100005" w:tentative="1">
      <w:start w:val="1"/>
      <w:numFmt w:val="bullet"/>
      <w:lvlText w:val=""/>
      <w:lvlJc w:val="left"/>
      <w:pPr>
        <w:ind w:left="2634" w:hanging="360"/>
      </w:pPr>
      <w:rPr>
        <w:rFonts w:ascii="Wingdings" w:hAnsi="Wingdings" w:hint="default"/>
      </w:rPr>
    </w:lvl>
    <w:lvl w:ilvl="3" w:tplc="04100001" w:tentative="1">
      <w:start w:val="1"/>
      <w:numFmt w:val="bullet"/>
      <w:lvlText w:val=""/>
      <w:lvlJc w:val="left"/>
      <w:pPr>
        <w:ind w:left="3354" w:hanging="360"/>
      </w:pPr>
      <w:rPr>
        <w:rFonts w:ascii="Symbol" w:hAnsi="Symbol" w:hint="default"/>
      </w:rPr>
    </w:lvl>
    <w:lvl w:ilvl="4" w:tplc="04100003" w:tentative="1">
      <w:start w:val="1"/>
      <w:numFmt w:val="bullet"/>
      <w:lvlText w:val="o"/>
      <w:lvlJc w:val="left"/>
      <w:pPr>
        <w:ind w:left="4074" w:hanging="360"/>
      </w:pPr>
      <w:rPr>
        <w:rFonts w:ascii="Courier New" w:hAnsi="Courier New" w:cs="Courier New" w:hint="default"/>
      </w:rPr>
    </w:lvl>
    <w:lvl w:ilvl="5" w:tplc="04100005" w:tentative="1">
      <w:start w:val="1"/>
      <w:numFmt w:val="bullet"/>
      <w:lvlText w:val=""/>
      <w:lvlJc w:val="left"/>
      <w:pPr>
        <w:ind w:left="4794" w:hanging="360"/>
      </w:pPr>
      <w:rPr>
        <w:rFonts w:ascii="Wingdings" w:hAnsi="Wingdings" w:hint="default"/>
      </w:rPr>
    </w:lvl>
    <w:lvl w:ilvl="6" w:tplc="04100001" w:tentative="1">
      <w:start w:val="1"/>
      <w:numFmt w:val="bullet"/>
      <w:lvlText w:val=""/>
      <w:lvlJc w:val="left"/>
      <w:pPr>
        <w:ind w:left="5514" w:hanging="360"/>
      </w:pPr>
      <w:rPr>
        <w:rFonts w:ascii="Symbol" w:hAnsi="Symbol" w:hint="default"/>
      </w:rPr>
    </w:lvl>
    <w:lvl w:ilvl="7" w:tplc="04100003" w:tentative="1">
      <w:start w:val="1"/>
      <w:numFmt w:val="bullet"/>
      <w:lvlText w:val="o"/>
      <w:lvlJc w:val="left"/>
      <w:pPr>
        <w:ind w:left="6234" w:hanging="360"/>
      </w:pPr>
      <w:rPr>
        <w:rFonts w:ascii="Courier New" w:hAnsi="Courier New" w:cs="Courier New" w:hint="default"/>
      </w:rPr>
    </w:lvl>
    <w:lvl w:ilvl="8" w:tplc="04100005" w:tentative="1">
      <w:start w:val="1"/>
      <w:numFmt w:val="bullet"/>
      <w:lvlText w:val=""/>
      <w:lvlJc w:val="left"/>
      <w:pPr>
        <w:ind w:left="6954" w:hanging="360"/>
      </w:pPr>
      <w:rPr>
        <w:rFonts w:ascii="Wingdings" w:hAnsi="Wingdings" w:hint="default"/>
      </w:rPr>
    </w:lvl>
  </w:abstractNum>
  <w:abstractNum w:abstractNumId="7" w15:restartNumberingAfterBreak="0">
    <w:nsid w:val="19CE373E"/>
    <w:multiLevelType w:val="hybridMultilevel"/>
    <w:tmpl w:val="17B4BCF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9" w15:restartNumberingAfterBreak="0">
    <w:nsid w:val="3ED83747"/>
    <w:multiLevelType w:val="hybridMultilevel"/>
    <w:tmpl w:val="AF2CCDD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439B52CA"/>
    <w:multiLevelType w:val="hybridMultilevel"/>
    <w:tmpl w:val="82D6B0CE"/>
    <w:lvl w:ilvl="0" w:tplc="4D60E0A4">
      <w:start w:val="1"/>
      <w:numFmt w:val="decimal"/>
      <w:pStyle w:val="Elencoliv1"/>
      <w:lvlText w:val="%1."/>
      <w:lvlJc w:val="left"/>
      <w:pPr>
        <w:ind w:left="790" w:hanging="43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5D3C22EE"/>
    <w:multiLevelType w:val="hybridMultilevel"/>
    <w:tmpl w:val="EA382DE2"/>
    <w:lvl w:ilvl="0" w:tplc="8FCCFDDE">
      <w:numFmt w:val="bullet"/>
      <w:lvlText w:val="-"/>
      <w:lvlJc w:val="left"/>
      <w:pPr>
        <w:ind w:left="1572" w:hanging="360"/>
      </w:pPr>
      <w:rPr>
        <w:rFonts w:ascii="Times New Roman" w:eastAsia="Calibri" w:hAnsi="Times New Roman" w:cs="Times New Roman" w:hint="default"/>
      </w:rPr>
    </w:lvl>
    <w:lvl w:ilvl="1" w:tplc="04100003" w:tentative="1">
      <w:start w:val="1"/>
      <w:numFmt w:val="bullet"/>
      <w:lvlText w:val="o"/>
      <w:lvlJc w:val="left"/>
      <w:pPr>
        <w:ind w:left="2292" w:hanging="360"/>
      </w:pPr>
      <w:rPr>
        <w:rFonts w:ascii="Courier New" w:hAnsi="Courier New" w:cs="Courier New" w:hint="default"/>
      </w:rPr>
    </w:lvl>
    <w:lvl w:ilvl="2" w:tplc="04100005" w:tentative="1">
      <w:start w:val="1"/>
      <w:numFmt w:val="bullet"/>
      <w:lvlText w:val=""/>
      <w:lvlJc w:val="left"/>
      <w:pPr>
        <w:ind w:left="3012" w:hanging="360"/>
      </w:pPr>
      <w:rPr>
        <w:rFonts w:ascii="Wingdings" w:hAnsi="Wingdings" w:hint="default"/>
      </w:rPr>
    </w:lvl>
    <w:lvl w:ilvl="3" w:tplc="04100001" w:tentative="1">
      <w:start w:val="1"/>
      <w:numFmt w:val="bullet"/>
      <w:lvlText w:val=""/>
      <w:lvlJc w:val="left"/>
      <w:pPr>
        <w:ind w:left="3732" w:hanging="360"/>
      </w:pPr>
      <w:rPr>
        <w:rFonts w:ascii="Symbol" w:hAnsi="Symbol" w:hint="default"/>
      </w:rPr>
    </w:lvl>
    <w:lvl w:ilvl="4" w:tplc="04100003" w:tentative="1">
      <w:start w:val="1"/>
      <w:numFmt w:val="bullet"/>
      <w:lvlText w:val="o"/>
      <w:lvlJc w:val="left"/>
      <w:pPr>
        <w:ind w:left="4452" w:hanging="360"/>
      </w:pPr>
      <w:rPr>
        <w:rFonts w:ascii="Courier New" w:hAnsi="Courier New" w:cs="Courier New" w:hint="default"/>
      </w:rPr>
    </w:lvl>
    <w:lvl w:ilvl="5" w:tplc="04100005" w:tentative="1">
      <w:start w:val="1"/>
      <w:numFmt w:val="bullet"/>
      <w:lvlText w:val=""/>
      <w:lvlJc w:val="left"/>
      <w:pPr>
        <w:ind w:left="5172" w:hanging="360"/>
      </w:pPr>
      <w:rPr>
        <w:rFonts w:ascii="Wingdings" w:hAnsi="Wingdings" w:hint="default"/>
      </w:rPr>
    </w:lvl>
    <w:lvl w:ilvl="6" w:tplc="04100001" w:tentative="1">
      <w:start w:val="1"/>
      <w:numFmt w:val="bullet"/>
      <w:lvlText w:val=""/>
      <w:lvlJc w:val="left"/>
      <w:pPr>
        <w:ind w:left="5892" w:hanging="360"/>
      </w:pPr>
      <w:rPr>
        <w:rFonts w:ascii="Symbol" w:hAnsi="Symbol" w:hint="default"/>
      </w:rPr>
    </w:lvl>
    <w:lvl w:ilvl="7" w:tplc="04100003" w:tentative="1">
      <w:start w:val="1"/>
      <w:numFmt w:val="bullet"/>
      <w:lvlText w:val="o"/>
      <w:lvlJc w:val="left"/>
      <w:pPr>
        <w:ind w:left="6612" w:hanging="360"/>
      </w:pPr>
      <w:rPr>
        <w:rFonts w:ascii="Courier New" w:hAnsi="Courier New" w:cs="Courier New" w:hint="default"/>
      </w:rPr>
    </w:lvl>
    <w:lvl w:ilvl="8" w:tplc="04100005" w:tentative="1">
      <w:start w:val="1"/>
      <w:numFmt w:val="bullet"/>
      <w:lvlText w:val=""/>
      <w:lvlJc w:val="left"/>
      <w:pPr>
        <w:ind w:left="7332" w:hanging="360"/>
      </w:pPr>
      <w:rPr>
        <w:rFonts w:ascii="Wingdings" w:hAnsi="Wingdings" w:hint="default"/>
      </w:rPr>
    </w:lvl>
  </w:abstractNum>
  <w:abstractNum w:abstractNumId="13" w15:restartNumberingAfterBreak="0">
    <w:nsid w:val="61106EAC"/>
    <w:multiLevelType w:val="multilevel"/>
    <w:tmpl w:val="E4FC480A"/>
    <w:lvl w:ilvl="0">
      <w:start w:val="1"/>
      <w:numFmt w:val="decimal"/>
      <w:pStyle w:val="Titolo1"/>
      <w:lvlText w:val="%1."/>
      <w:lvlJc w:val="left"/>
      <w:pPr>
        <w:tabs>
          <w:tab w:val="num" w:pos="0"/>
        </w:tabs>
        <w:ind w:left="360" w:hanging="360"/>
      </w:pPr>
      <w:rPr>
        <w:b/>
        <w:bCs w:val="0"/>
        <w:i w:val="0"/>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4" w15:restartNumberingAfterBreak="0">
    <w:nsid w:val="7C180956"/>
    <w:multiLevelType w:val="hybridMultilevel"/>
    <w:tmpl w:val="CA68744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21660205">
    <w:abstractNumId w:val="10"/>
  </w:num>
  <w:num w:numId="2" w16cid:durableId="1796681406">
    <w:abstractNumId w:val="8"/>
  </w:num>
  <w:num w:numId="3" w16cid:durableId="48650377">
    <w:abstractNumId w:val="11"/>
  </w:num>
  <w:num w:numId="4" w16cid:durableId="1034189419">
    <w:abstractNumId w:val="12"/>
  </w:num>
  <w:num w:numId="5" w16cid:durableId="321129601">
    <w:abstractNumId w:val="13"/>
  </w:num>
  <w:num w:numId="6" w16cid:durableId="1283998978">
    <w:abstractNumId w:val="6"/>
  </w:num>
  <w:num w:numId="7" w16cid:durableId="1334916246">
    <w:abstractNumId w:val="4"/>
  </w:num>
  <w:num w:numId="8" w16cid:durableId="1448430470">
    <w:abstractNumId w:val="3"/>
  </w:num>
  <w:num w:numId="9" w16cid:durableId="985352579">
    <w:abstractNumId w:val="14"/>
  </w:num>
  <w:num w:numId="10" w16cid:durableId="41025769">
    <w:abstractNumId w:val="5"/>
  </w:num>
  <w:num w:numId="11" w16cid:durableId="13519565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66878159">
    <w:abstractNumId w:val="9"/>
  </w:num>
  <w:num w:numId="13" w16cid:durableId="2050490944">
    <w:abstractNumId w:val="1"/>
  </w:num>
  <w:num w:numId="14" w16cid:durableId="206575680">
    <w:abstractNumId w:val="0"/>
  </w:num>
  <w:num w:numId="15" w16cid:durableId="388459310">
    <w:abstractNumId w:val="7"/>
  </w:num>
  <w:num w:numId="16" w16cid:durableId="1544901263">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kFACSeI2MtAAAA"/>
  </w:docVars>
  <w:rsids>
    <w:rsidRoot w:val="00427EA5"/>
    <w:rsid w:val="000025DC"/>
    <w:rsid w:val="0001330F"/>
    <w:rsid w:val="000137DD"/>
    <w:rsid w:val="0001469A"/>
    <w:rsid w:val="000146D4"/>
    <w:rsid w:val="0003006E"/>
    <w:rsid w:val="00031893"/>
    <w:rsid w:val="000339B3"/>
    <w:rsid w:val="00035E95"/>
    <w:rsid w:val="0004195F"/>
    <w:rsid w:val="00041A61"/>
    <w:rsid w:val="0004599A"/>
    <w:rsid w:val="00045D26"/>
    <w:rsid w:val="00046510"/>
    <w:rsid w:val="00051865"/>
    <w:rsid w:val="00051AE1"/>
    <w:rsid w:val="000542B4"/>
    <w:rsid w:val="00055FDC"/>
    <w:rsid w:val="000600AB"/>
    <w:rsid w:val="000634B7"/>
    <w:rsid w:val="00067953"/>
    <w:rsid w:val="00076F68"/>
    <w:rsid w:val="000774E2"/>
    <w:rsid w:val="0007799A"/>
    <w:rsid w:val="00077C99"/>
    <w:rsid w:val="00082EF4"/>
    <w:rsid w:val="00085713"/>
    <w:rsid w:val="00086202"/>
    <w:rsid w:val="00093611"/>
    <w:rsid w:val="000954AA"/>
    <w:rsid w:val="000B4659"/>
    <w:rsid w:val="000B57B3"/>
    <w:rsid w:val="000B5958"/>
    <w:rsid w:val="000B6D16"/>
    <w:rsid w:val="000C063F"/>
    <w:rsid w:val="000C0BDB"/>
    <w:rsid w:val="000C1798"/>
    <w:rsid w:val="000C24A9"/>
    <w:rsid w:val="000C3B5B"/>
    <w:rsid w:val="000C6938"/>
    <w:rsid w:val="000C7B07"/>
    <w:rsid w:val="000D5FB7"/>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7679F"/>
    <w:rsid w:val="0018068C"/>
    <w:rsid w:val="0018176E"/>
    <w:rsid w:val="00185D07"/>
    <w:rsid w:val="00190074"/>
    <w:rsid w:val="00190E5E"/>
    <w:rsid w:val="001A2642"/>
    <w:rsid w:val="001A4529"/>
    <w:rsid w:val="001A7014"/>
    <w:rsid w:val="001B20BF"/>
    <w:rsid w:val="001C1107"/>
    <w:rsid w:val="001C11E0"/>
    <w:rsid w:val="001C1CD1"/>
    <w:rsid w:val="001C201D"/>
    <w:rsid w:val="001D67F5"/>
    <w:rsid w:val="001F3ABB"/>
    <w:rsid w:val="001F42C1"/>
    <w:rsid w:val="001F7C60"/>
    <w:rsid w:val="00202F3A"/>
    <w:rsid w:val="002048C8"/>
    <w:rsid w:val="002200C9"/>
    <w:rsid w:val="00223093"/>
    <w:rsid w:val="00231A4D"/>
    <w:rsid w:val="002348A9"/>
    <w:rsid w:val="0023534F"/>
    <w:rsid w:val="002359C3"/>
    <w:rsid w:val="00235BBA"/>
    <w:rsid w:val="00243A25"/>
    <w:rsid w:val="002456DE"/>
    <w:rsid w:val="00245FF3"/>
    <w:rsid w:val="00250DD3"/>
    <w:rsid w:val="00252280"/>
    <w:rsid w:val="00256CE3"/>
    <w:rsid w:val="00260B69"/>
    <w:rsid w:val="002669D1"/>
    <w:rsid w:val="00266A04"/>
    <w:rsid w:val="002671F3"/>
    <w:rsid w:val="002677D7"/>
    <w:rsid w:val="00292049"/>
    <w:rsid w:val="002A1339"/>
    <w:rsid w:val="002A4D5A"/>
    <w:rsid w:val="002B2A7D"/>
    <w:rsid w:val="002B3D70"/>
    <w:rsid w:val="002C4B22"/>
    <w:rsid w:val="002C5472"/>
    <w:rsid w:val="002C722A"/>
    <w:rsid w:val="002D1F83"/>
    <w:rsid w:val="002E3C39"/>
    <w:rsid w:val="00303A20"/>
    <w:rsid w:val="003043A1"/>
    <w:rsid w:val="003106F2"/>
    <w:rsid w:val="00315E18"/>
    <w:rsid w:val="00316A1A"/>
    <w:rsid w:val="00331253"/>
    <w:rsid w:val="00340FC4"/>
    <w:rsid w:val="00345F03"/>
    <w:rsid w:val="00347C91"/>
    <w:rsid w:val="00353DCD"/>
    <w:rsid w:val="003562E5"/>
    <w:rsid w:val="003671E9"/>
    <w:rsid w:val="00367B06"/>
    <w:rsid w:val="00371015"/>
    <w:rsid w:val="00374355"/>
    <w:rsid w:val="00386598"/>
    <w:rsid w:val="003903F8"/>
    <w:rsid w:val="00394934"/>
    <w:rsid w:val="00394DAF"/>
    <w:rsid w:val="003A0E47"/>
    <w:rsid w:val="003A3BB6"/>
    <w:rsid w:val="003A44CD"/>
    <w:rsid w:val="003A44F9"/>
    <w:rsid w:val="003A501F"/>
    <w:rsid w:val="003A71C3"/>
    <w:rsid w:val="003B5126"/>
    <w:rsid w:val="003C0890"/>
    <w:rsid w:val="003D5822"/>
    <w:rsid w:val="003D6B77"/>
    <w:rsid w:val="003E2FC3"/>
    <w:rsid w:val="003E3705"/>
    <w:rsid w:val="003F0C77"/>
    <w:rsid w:val="003F1968"/>
    <w:rsid w:val="003F244D"/>
    <w:rsid w:val="003F30BB"/>
    <w:rsid w:val="004012B7"/>
    <w:rsid w:val="00403B5E"/>
    <w:rsid w:val="004074D9"/>
    <w:rsid w:val="00412AE9"/>
    <w:rsid w:val="00412E6E"/>
    <w:rsid w:val="00414418"/>
    <w:rsid w:val="00420869"/>
    <w:rsid w:val="004272E3"/>
    <w:rsid w:val="004277E3"/>
    <w:rsid w:val="00427EA5"/>
    <w:rsid w:val="00433874"/>
    <w:rsid w:val="00437193"/>
    <w:rsid w:val="00440903"/>
    <w:rsid w:val="00440AD2"/>
    <w:rsid w:val="00441036"/>
    <w:rsid w:val="00441F7F"/>
    <w:rsid w:val="004427A1"/>
    <w:rsid w:val="00450029"/>
    <w:rsid w:val="00452F4D"/>
    <w:rsid w:val="004571D7"/>
    <w:rsid w:val="0046643B"/>
    <w:rsid w:val="00483847"/>
    <w:rsid w:val="004A1810"/>
    <w:rsid w:val="004B1207"/>
    <w:rsid w:val="004B37B5"/>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0414"/>
    <w:rsid w:val="005537ED"/>
    <w:rsid w:val="00557E72"/>
    <w:rsid w:val="00565568"/>
    <w:rsid w:val="00566A31"/>
    <w:rsid w:val="0057341A"/>
    <w:rsid w:val="00573506"/>
    <w:rsid w:val="0058156F"/>
    <w:rsid w:val="0058189A"/>
    <w:rsid w:val="005819A8"/>
    <w:rsid w:val="00581CB8"/>
    <w:rsid w:val="00585501"/>
    <w:rsid w:val="00592AC1"/>
    <w:rsid w:val="00595E44"/>
    <w:rsid w:val="005A132C"/>
    <w:rsid w:val="005B43BD"/>
    <w:rsid w:val="005C7D20"/>
    <w:rsid w:val="005D1915"/>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4CF9"/>
    <w:rsid w:val="006B5C2E"/>
    <w:rsid w:val="006B68B6"/>
    <w:rsid w:val="006C65A5"/>
    <w:rsid w:val="006D145E"/>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47142"/>
    <w:rsid w:val="007575C1"/>
    <w:rsid w:val="00763359"/>
    <w:rsid w:val="00765940"/>
    <w:rsid w:val="0076663B"/>
    <w:rsid w:val="007777DD"/>
    <w:rsid w:val="007811E6"/>
    <w:rsid w:val="0078272B"/>
    <w:rsid w:val="007867D5"/>
    <w:rsid w:val="00791D16"/>
    <w:rsid w:val="007949CA"/>
    <w:rsid w:val="00794FFD"/>
    <w:rsid w:val="007A2536"/>
    <w:rsid w:val="007A354B"/>
    <w:rsid w:val="007A402B"/>
    <w:rsid w:val="007B0C30"/>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36D68"/>
    <w:rsid w:val="00840928"/>
    <w:rsid w:val="00845D74"/>
    <w:rsid w:val="008464D0"/>
    <w:rsid w:val="008471D3"/>
    <w:rsid w:val="00847BC2"/>
    <w:rsid w:val="008510AE"/>
    <w:rsid w:val="008511DE"/>
    <w:rsid w:val="00851CA8"/>
    <w:rsid w:val="0085454A"/>
    <w:rsid w:val="0086296E"/>
    <w:rsid w:val="00862AE8"/>
    <w:rsid w:val="00866BB3"/>
    <w:rsid w:val="00867CDB"/>
    <w:rsid w:val="0087353A"/>
    <w:rsid w:val="00873903"/>
    <w:rsid w:val="0088234F"/>
    <w:rsid w:val="008A0404"/>
    <w:rsid w:val="008A73BB"/>
    <w:rsid w:val="008A7EB9"/>
    <w:rsid w:val="008B119A"/>
    <w:rsid w:val="008B15F5"/>
    <w:rsid w:val="008C2D32"/>
    <w:rsid w:val="008C33FF"/>
    <w:rsid w:val="008C596C"/>
    <w:rsid w:val="008C5F26"/>
    <w:rsid w:val="008D5054"/>
    <w:rsid w:val="008D63BA"/>
    <w:rsid w:val="008D7DA9"/>
    <w:rsid w:val="008E123F"/>
    <w:rsid w:val="008E28C9"/>
    <w:rsid w:val="008E4AE3"/>
    <w:rsid w:val="008F1E00"/>
    <w:rsid w:val="008F25CA"/>
    <w:rsid w:val="008F3993"/>
    <w:rsid w:val="0090504C"/>
    <w:rsid w:val="0090625C"/>
    <w:rsid w:val="00907558"/>
    <w:rsid w:val="009104A7"/>
    <w:rsid w:val="0091257D"/>
    <w:rsid w:val="009129CB"/>
    <w:rsid w:val="009143E6"/>
    <w:rsid w:val="009250FC"/>
    <w:rsid w:val="0093170B"/>
    <w:rsid w:val="00941AD6"/>
    <w:rsid w:val="009462C2"/>
    <w:rsid w:val="009542F0"/>
    <w:rsid w:val="0096293D"/>
    <w:rsid w:val="00963FC5"/>
    <w:rsid w:val="0096530C"/>
    <w:rsid w:val="009725A9"/>
    <w:rsid w:val="00974465"/>
    <w:rsid w:val="0098188E"/>
    <w:rsid w:val="00992ABA"/>
    <w:rsid w:val="009A1EA8"/>
    <w:rsid w:val="009A6DC6"/>
    <w:rsid w:val="009A7CBD"/>
    <w:rsid w:val="009B0029"/>
    <w:rsid w:val="009B5422"/>
    <w:rsid w:val="009B60E4"/>
    <w:rsid w:val="009B7A13"/>
    <w:rsid w:val="009C1499"/>
    <w:rsid w:val="009C3B81"/>
    <w:rsid w:val="009C7089"/>
    <w:rsid w:val="009D3161"/>
    <w:rsid w:val="009D5D09"/>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41D0F"/>
    <w:rsid w:val="00A442F8"/>
    <w:rsid w:val="00A45645"/>
    <w:rsid w:val="00A46843"/>
    <w:rsid w:val="00A47CAD"/>
    <w:rsid w:val="00A47EAB"/>
    <w:rsid w:val="00A545EB"/>
    <w:rsid w:val="00A658DB"/>
    <w:rsid w:val="00A674D9"/>
    <w:rsid w:val="00A679CB"/>
    <w:rsid w:val="00A70309"/>
    <w:rsid w:val="00A725E8"/>
    <w:rsid w:val="00A729FC"/>
    <w:rsid w:val="00A735EB"/>
    <w:rsid w:val="00A77836"/>
    <w:rsid w:val="00A81573"/>
    <w:rsid w:val="00A82C5B"/>
    <w:rsid w:val="00A87A95"/>
    <w:rsid w:val="00A87FBE"/>
    <w:rsid w:val="00A91BF0"/>
    <w:rsid w:val="00A92B39"/>
    <w:rsid w:val="00A955D0"/>
    <w:rsid w:val="00AA4A02"/>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0712"/>
    <w:rsid w:val="00BB1C25"/>
    <w:rsid w:val="00BB227D"/>
    <w:rsid w:val="00BB6BC5"/>
    <w:rsid w:val="00BC5AB3"/>
    <w:rsid w:val="00BD0C76"/>
    <w:rsid w:val="00BD3D0C"/>
    <w:rsid w:val="00BE3F92"/>
    <w:rsid w:val="00BE6819"/>
    <w:rsid w:val="00BE737D"/>
    <w:rsid w:val="00BF2C35"/>
    <w:rsid w:val="00BF7310"/>
    <w:rsid w:val="00C01051"/>
    <w:rsid w:val="00C02270"/>
    <w:rsid w:val="00C036C4"/>
    <w:rsid w:val="00C20FE2"/>
    <w:rsid w:val="00C2256A"/>
    <w:rsid w:val="00C27EFD"/>
    <w:rsid w:val="00C33507"/>
    <w:rsid w:val="00C41725"/>
    <w:rsid w:val="00C4355C"/>
    <w:rsid w:val="00C51DA7"/>
    <w:rsid w:val="00C52EC5"/>
    <w:rsid w:val="00C531DF"/>
    <w:rsid w:val="00C55EA4"/>
    <w:rsid w:val="00C60DAF"/>
    <w:rsid w:val="00C63AC8"/>
    <w:rsid w:val="00C650F6"/>
    <w:rsid w:val="00C75FF8"/>
    <w:rsid w:val="00C76274"/>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64888"/>
    <w:rsid w:val="00D67279"/>
    <w:rsid w:val="00D705EC"/>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651E9"/>
    <w:rsid w:val="00E8102E"/>
    <w:rsid w:val="00E878E0"/>
    <w:rsid w:val="00E92EDE"/>
    <w:rsid w:val="00E932A6"/>
    <w:rsid w:val="00EA0D5C"/>
    <w:rsid w:val="00EA695D"/>
    <w:rsid w:val="00EA7658"/>
    <w:rsid w:val="00EB18E5"/>
    <w:rsid w:val="00EB7493"/>
    <w:rsid w:val="00EC1D9F"/>
    <w:rsid w:val="00EC66C4"/>
    <w:rsid w:val="00ED0442"/>
    <w:rsid w:val="00ED7E78"/>
    <w:rsid w:val="00EE3CFF"/>
    <w:rsid w:val="00EE40C8"/>
    <w:rsid w:val="00EE41A3"/>
    <w:rsid w:val="00EE4A5E"/>
    <w:rsid w:val="00EE6977"/>
    <w:rsid w:val="00EF2711"/>
    <w:rsid w:val="00EF5A57"/>
    <w:rsid w:val="00EF687E"/>
    <w:rsid w:val="00EF7375"/>
    <w:rsid w:val="00F030C5"/>
    <w:rsid w:val="00F12ECC"/>
    <w:rsid w:val="00F170C7"/>
    <w:rsid w:val="00F22808"/>
    <w:rsid w:val="00F2283C"/>
    <w:rsid w:val="00F31E44"/>
    <w:rsid w:val="00F3519A"/>
    <w:rsid w:val="00F41BB0"/>
    <w:rsid w:val="00F4227B"/>
    <w:rsid w:val="00F43442"/>
    <w:rsid w:val="00F435CF"/>
    <w:rsid w:val="00F43868"/>
    <w:rsid w:val="00F43871"/>
    <w:rsid w:val="00F47E5B"/>
    <w:rsid w:val="00F5799B"/>
    <w:rsid w:val="00F6413E"/>
    <w:rsid w:val="00F652D5"/>
    <w:rsid w:val="00F73447"/>
    <w:rsid w:val="00F75171"/>
    <w:rsid w:val="00F80528"/>
    <w:rsid w:val="00F80A2C"/>
    <w:rsid w:val="00F82FFC"/>
    <w:rsid w:val="00F85DDC"/>
    <w:rsid w:val="00F87782"/>
    <w:rsid w:val="00F93DCE"/>
    <w:rsid w:val="00F95E16"/>
    <w:rsid w:val="00FA19CD"/>
    <w:rsid w:val="00FB0DA1"/>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5D1915"/>
    <w:pPr>
      <w:spacing w:after="120"/>
      <w:jc w:val="both"/>
    </w:pPr>
    <w:rPr>
      <w:rFonts w:ascii="Source Sans Pro" w:eastAsia="Times New Roman" w:hAnsi="Source Sans Pro" w:cs="Times New Roman"/>
      <w:sz w:val="20"/>
      <w:lang w:eastAsia="it-IT"/>
    </w:rPr>
  </w:style>
  <w:style w:type="paragraph" w:styleId="Titolo1">
    <w:name w:val="heading 1"/>
    <w:basedOn w:val="Paragrafoelenco"/>
    <w:next w:val="Normale"/>
    <w:link w:val="Titolo1Carattere"/>
    <w:uiPriority w:val="9"/>
    <w:qFormat/>
    <w:rsid w:val="005D1915"/>
    <w:pPr>
      <w:numPr>
        <w:numId w:val="5"/>
      </w:numPr>
      <w:suppressAutoHyphens/>
      <w:spacing w:before="240"/>
      <w:ind w:left="357" w:hanging="357"/>
      <w:contextualSpacing w:val="0"/>
      <w:jc w:val="left"/>
      <w:outlineLvl w:val="0"/>
    </w:pPr>
    <w:rPr>
      <w:rFonts w:cstheme="minorHAnsi"/>
      <w:b/>
      <w:bCs/>
      <w:szCs w:val="20"/>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5D1915"/>
    <w:rPr>
      <w:rFonts w:ascii="Source Sans Pro" w:eastAsia="Times New Roman" w:hAnsi="Source Sans Pro" w:cstheme="minorHAnsi"/>
      <w:b/>
      <w:bCs/>
      <w:sz w:val="20"/>
      <w:szCs w:val="20"/>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7B0C30"/>
    <w:pPr>
      <w:numPr>
        <w:numId w:val="1"/>
      </w:numPr>
      <w:ind w:left="431" w:hanging="431"/>
      <w:contextualSpacing w:val="0"/>
    </w:pPr>
    <w:rPr>
      <w:rFonts w:eastAsia="Calibri"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7B0C30"/>
    <w:rPr>
      <w:rFonts w:ascii="Source Sans Pro" w:eastAsia="Calibri"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Calibri"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2"/>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qFormat/>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 w:type="character" w:customStyle="1" w:styleId="markedcontent">
    <w:name w:val="markedcontent"/>
    <w:basedOn w:val="Carpredefinitoparagrafo"/>
    <w:rsid w:val="008464D0"/>
  </w:style>
  <w:style w:type="character" w:customStyle="1" w:styleId="Nessuno">
    <w:name w:val="Nessuno"/>
    <w:qFormat/>
    <w:rsid w:val="007A354B"/>
  </w:style>
  <w:style w:type="character" w:customStyle="1" w:styleId="Hyperlink0">
    <w:name w:val="Hyperlink.0"/>
    <w:basedOn w:val="Nessuno"/>
    <w:qFormat/>
    <w:rsid w:val="007A354B"/>
  </w:style>
  <w:style w:type="character" w:customStyle="1" w:styleId="Hyperlink1">
    <w:name w:val="Hyperlink.1"/>
    <w:basedOn w:val="Nessuno"/>
    <w:qFormat/>
    <w:rsid w:val="007A354B"/>
    <w:rPr>
      <w:rFonts w:ascii="Calibri Light" w:eastAsia="Calibri Light" w:hAnsi="Calibri Light" w:cs="Calibri Light"/>
      <w:sz w:val="24"/>
      <w:szCs w:val="24"/>
    </w:rPr>
  </w:style>
  <w:style w:type="character" w:customStyle="1" w:styleId="Hyperlink2">
    <w:name w:val="Hyperlink.2"/>
    <w:basedOn w:val="Nessuno"/>
    <w:qFormat/>
    <w:rsid w:val="007A354B"/>
    <w:rPr>
      <w:rFonts w:ascii="Calibri Light" w:eastAsia="Calibri Light" w:hAnsi="Calibri Light" w:cs="Calibri Light"/>
    </w:rPr>
  </w:style>
  <w:style w:type="paragraph" w:customStyle="1" w:styleId="western">
    <w:name w:val="western"/>
    <w:basedOn w:val="Normale"/>
    <w:qFormat/>
    <w:rsid w:val="007A354B"/>
    <w:pPr>
      <w:spacing w:before="79" w:after="0"/>
      <w:ind w:left="561" w:hanging="340"/>
      <w:jc w:val="left"/>
    </w:pPr>
    <w:rPr>
      <w:rFonts w:ascii="Times New Roman" w:hAnsi="Times New Roman"/>
      <w:color w:val="000000"/>
      <w:szCs w:val="20"/>
      <w:u w:color="000000"/>
    </w:rPr>
  </w:style>
  <w:style w:type="character" w:styleId="Menzionenonrisolta">
    <w:name w:val="Unresolved Mention"/>
    <w:basedOn w:val="Carpredefinitoparagrafo"/>
    <w:uiPriority w:val="99"/>
    <w:semiHidden/>
    <w:unhideWhenUsed/>
    <w:rsid w:val="007A35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tocollo.ipsp@pec.cnr.it"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rotocollo@gpdp.it"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aranteprivacy.it"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rpd@pec.cnr.it"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rpd@cnr.it"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0</TotalTime>
  <Pages>1</Pages>
  <Words>1014</Words>
  <Characters>5784</Characters>
  <Application>Microsoft Office Word</Application>
  <DocSecurity>0</DocSecurity>
  <Lines>48</Lines>
  <Paragraphs>13</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GIOVANNI NICOLA BUBICI</cp:lastModifiedBy>
  <cp:revision>40</cp:revision>
  <dcterms:created xsi:type="dcterms:W3CDTF">2023-09-07T14:19:00Z</dcterms:created>
  <dcterms:modified xsi:type="dcterms:W3CDTF">2025-10-15T10:20:00Z</dcterms:modified>
</cp:coreProperties>
</file>